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40B9B5" w14:textId="78798787" w:rsidR="00D26541" w:rsidRPr="00E4452A" w:rsidRDefault="00D26541" w:rsidP="007A7C46">
      <w:pPr>
        <w:pStyle w:val="Default"/>
        <w:jc w:val="center"/>
        <w:rPr>
          <w:b/>
          <w:bCs/>
          <w:color w:val="auto"/>
          <w:sz w:val="32"/>
          <w:szCs w:val="32"/>
        </w:rPr>
      </w:pPr>
    </w:p>
    <w:p w14:paraId="0681EE65" w14:textId="501A5E7F" w:rsidR="00D26541" w:rsidRPr="00E4452A" w:rsidRDefault="00D26541" w:rsidP="007A7C46">
      <w:pPr>
        <w:pStyle w:val="Default"/>
        <w:jc w:val="center"/>
        <w:rPr>
          <w:b/>
          <w:bCs/>
          <w:color w:val="auto"/>
          <w:sz w:val="32"/>
          <w:szCs w:val="32"/>
          <w:cs/>
        </w:rPr>
      </w:pPr>
    </w:p>
    <w:p w14:paraId="4D97EFB8" w14:textId="7431868C" w:rsidR="00571CF7" w:rsidRPr="00E4452A" w:rsidRDefault="00571CF7" w:rsidP="00571CF7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E4452A">
        <w:rPr>
          <w:rFonts w:ascii="TH SarabunPSK" w:hAnsi="TH SarabunPSK" w:cs="TH SarabunPSK" w:hint="cs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E5BE0B" wp14:editId="13B86DC9">
                <wp:simplePos x="0" y="0"/>
                <wp:positionH relativeFrom="column">
                  <wp:posOffset>6507379</wp:posOffset>
                </wp:positionH>
                <wp:positionV relativeFrom="paragraph">
                  <wp:posOffset>-436880</wp:posOffset>
                </wp:positionV>
                <wp:extent cx="1874547" cy="453358"/>
                <wp:effectExtent l="0" t="0" r="17780" b="1714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4547" cy="4533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2E81F53" w14:textId="1BF360A1" w:rsidR="00571CF7" w:rsidRPr="00724089" w:rsidRDefault="00571CF7" w:rsidP="00571CF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เอกสารหมายเลข </w:t>
                            </w:r>
                            <w:r w:rsidR="0020529A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7E5BE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12.4pt;margin-top:-34.4pt;width:147.6pt;height:35.7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" fillcolor="white [3201]" strokecolor="white [3212]" strokeweight=".5pt">
                <v:textbox>
                  <w:txbxContent>
                    <w:p w14:paraId="52E81F53" w14:textId="1BF360A1" w:rsidR="00571CF7" w:rsidRPr="00724089" w:rsidRDefault="00571CF7" w:rsidP="00571CF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เอกสารหมายเลข </w:t>
                      </w:r>
                      <w:r w:rsidR="0020529A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E4452A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วิทยาลัยพยาบาลบรมราชชนนี ราชบุรี </w:t>
      </w:r>
    </w:p>
    <w:p w14:paraId="58D44646" w14:textId="77777777" w:rsidR="00571CF7" w:rsidRPr="00E4452A" w:rsidRDefault="00571CF7" w:rsidP="00571CF7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E4452A">
        <w:rPr>
          <w:rFonts w:ascii="TH SarabunPSK" w:hAnsi="TH SarabunPSK" w:cs="TH SarabunPSK" w:hint="cs"/>
          <w:b/>
          <w:bCs/>
          <w:sz w:val="36"/>
          <w:szCs w:val="36"/>
          <w:cs/>
        </w:rPr>
        <w:t>สถาบันพระบรมราชชนก กระทรวงสาธารณสุข</w:t>
      </w:r>
    </w:p>
    <w:p w14:paraId="10620EC8" w14:textId="1CDDB911" w:rsidR="00B70094" w:rsidRPr="00E4452A" w:rsidRDefault="00B70094" w:rsidP="00B70094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E4452A">
        <w:rPr>
          <w:rFonts w:ascii="TH SarabunIT๙" w:hAnsi="TH SarabunIT๙" w:cs="TH SarabunIT๙" w:hint="cs"/>
          <w:b/>
          <w:bCs/>
          <w:sz w:val="32"/>
          <w:szCs w:val="32"/>
          <w:cs/>
        </w:rPr>
        <w:t>รายงานผลการปฏิบัติการพยาบาลของอาจารย์</w:t>
      </w:r>
    </w:p>
    <w:p w14:paraId="0A378E7D" w14:textId="77777777" w:rsidR="00B70094" w:rsidRPr="00E4452A" w:rsidRDefault="00B70094" w:rsidP="007A7C46">
      <w:pPr>
        <w:pStyle w:val="Default"/>
        <w:jc w:val="center"/>
        <w:rPr>
          <w:color w:val="auto"/>
          <w:sz w:val="32"/>
          <w:szCs w:val="32"/>
        </w:rPr>
      </w:pPr>
    </w:p>
    <w:p w14:paraId="03852403" w14:textId="3CE777EB" w:rsidR="00D26541" w:rsidRPr="00E4452A" w:rsidRDefault="00571CF7" w:rsidP="00493DDE">
      <w:pPr>
        <w:pStyle w:val="Default"/>
        <w:rPr>
          <w:b/>
          <w:bCs/>
          <w:color w:val="auto"/>
          <w:sz w:val="32"/>
          <w:szCs w:val="32"/>
        </w:rPr>
      </w:pPr>
      <w:r w:rsidRPr="00E4452A">
        <w:rPr>
          <w:rFonts w:hint="cs"/>
          <w:b/>
          <w:bCs/>
          <w:color w:val="auto"/>
          <w:sz w:val="32"/>
          <w:szCs w:val="32"/>
          <w:cs/>
        </w:rPr>
        <w:t>1.</w:t>
      </w:r>
      <w:r w:rsidR="00646D7C" w:rsidRPr="00E4452A">
        <w:rPr>
          <w:rFonts w:hint="cs"/>
          <w:b/>
          <w:bCs/>
          <w:color w:val="auto"/>
          <w:sz w:val="32"/>
          <w:szCs w:val="32"/>
          <w:cs/>
        </w:rPr>
        <w:t xml:space="preserve"> ชื่อ </w:t>
      </w:r>
      <w:r w:rsidR="00646D7C" w:rsidRPr="00E4452A">
        <w:rPr>
          <w:b/>
          <w:bCs/>
          <w:color w:val="auto"/>
          <w:sz w:val="32"/>
          <w:szCs w:val="32"/>
        </w:rPr>
        <w:t xml:space="preserve">-  </w:t>
      </w:r>
      <w:r w:rsidR="00646D7C" w:rsidRPr="00E4452A">
        <w:rPr>
          <w:rFonts w:hint="cs"/>
          <w:b/>
          <w:bCs/>
          <w:color w:val="auto"/>
          <w:sz w:val="32"/>
          <w:szCs w:val="32"/>
          <w:cs/>
        </w:rPr>
        <w:t>นามสกุล</w:t>
      </w:r>
      <w:r w:rsidR="006D327F">
        <w:rPr>
          <w:b/>
          <w:bCs/>
          <w:color w:val="auto"/>
          <w:sz w:val="32"/>
          <w:szCs w:val="32"/>
        </w:rPr>
        <w:t>……..</w:t>
      </w:r>
      <w:r w:rsidR="00DE09A6" w:rsidRPr="00E4452A">
        <w:rPr>
          <w:rFonts w:hint="cs"/>
          <w:color w:val="auto"/>
          <w:sz w:val="32"/>
          <w:szCs w:val="32"/>
          <w:cs/>
        </w:rPr>
        <w:t xml:space="preserve"> </w:t>
      </w:r>
      <w:r w:rsidR="00D25FC1">
        <w:rPr>
          <w:rFonts w:hint="cs"/>
          <w:color w:val="auto"/>
          <w:sz w:val="32"/>
          <w:szCs w:val="32"/>
          <w:cs/>
        </w:rPr>
        <w:t xml:space="preserve"> </w:t>
      </w:r>
      <w:r w:rsidR="00D25FC1" w:rsidRPr="00D25FC1">
        <w:rPr>
          <w:rFonts w:hint="cs"/>
          <w:b/>
          <w:bCs/>
          <w:color w:val="auto"/>
          <w:sz w:val="32"/>
          <w:szCs w:val="32"/>
          <w:cs/>
        </w:rPr>
        <w:t>ผู้ช่วยศาสตราจารย์ศุภรัตน์ แจ่มแจ้ง</w:t>
      </w:r>
      <w:r w:rsidR="00623D92" w:rsidRPr="00E4452A">
        <w:rPr>
          <w:color w:val="auto"/>
          <w:sz w:val="32"/>
          <w:szCs w:val="32"/>
        </w:rPr>
        <w:t>……………………………………………………….</w:t>
      </w:r>
    </w:p>
    <w:p w14:paraId="4A939CAD" w14:textId="7E712370" w:rsidR="00571CF7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>2.</w:t>
      </w:r>
      <w:r w:rsidRPr="00E4452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4452A">
        <w:rPr>
          <w:rFonts w:ascii="TH SarabunPSK" w:hAnsi="TH SarabunPSK" w:cs="TH SarabunPSK"/>
          <w:sz w:val="32"/>
          <w:szCs w:val="32"/>
          <w:cs/>
        </w:rPr>
        <w:t>สาขาวิชา</w:t>
      </w:r>
    </w:p>
    <w:p w14:paraId="1BEE8798" w14:textId="1146C9E0" w:rsidR="00571CF7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 xml:space="preserve">  การพยาบาลมารดา ทารกและการผดุงครรภ์      </w:t>
      </w:r>
      <w:r w:rsidRPr="00E4452A">
        <w:rPr>
          <w:rFonts w:ascii="TH SarabunPSK" w:hAnsi="TH SarabunPSK" w:cs="TH SarabunPSK" w:hint="cs"/>
          <w:sz w:val="32"/>
          <w:szCs w:val="32"/>
          <w:cs/>
        </w:rPr>
        <w:t xml:space="preserve">         </w:t>
      </w:r>
      <w:r w:rsidRPr="00E4452A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E4452A">
        <w:rPr>
          <w:rFonts w:ascii="TH SarabunPSK" w:hAnsi="TH SarabunPSK" w:cs="TH SarabunPSK"/>
          <w:sz w:val="32"/>
          <w:szCs w:val="32"/>
          <w:cs/>
        </w:rPr>
        <w:t>  การพยาบาลชุมชน</w:t>
      </w:r>
    </w:p>
    <w:p w14:paraId="28D49787" w14:textId="79861DAE" w:rsidR="00571CF7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>  การพยาบาลเด็ก</w:t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="00D25FC1" w:rsidRPr="00D25FC1">
        <w:rPr>
          <w:rFonts w:ascii="TH SarabunPSK" w:hAnsi="TH SarabunPSK" w:cs="TH SarabunPSK" w:hint="cs"/>
          <w:sz w:val="32"/>
          <w:szCs w:val="32"/>
        </w:rPr>
        <w:sym w:font="Wingdings" w:char="F0FE"/>
      </w:r>
      <w:r w:rsidR="00D25FC1" w:rsidRPr="00B852F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25F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4452A">
        <w:rPr>
          <w:rFonts w:ascii="TH SarabunPSK" w:hAnsi="TH SarabunPSK" w:cs="TH SarabunPSK"/>
          <w:sz w:val="32"/>
          <w:szCs w:val="32"/>
          <w:cs/>
        </w:rPr>
        <w:t xml:space="preserve">  การพยาบาลผู้ใหญ่และผู้สูงอายุ</w:t>
      </w:r>
    </w:p>
    <w:p w14:paraId="7EC5F08E" w14:textId="62CEC87E" w:rsidR="00571CF7" w:rsidRPr="00E4452A" w:rsidRDefault="00571CF7" w:rsidP="0020529A">
      <w:pPr>
        <w:tabs>
          <w:tab w:val="left" w:pos="10815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>  การพยาบาลจิตเวชและสุขภาพจิต</w:t>
      </w:r>
      <w:r w:rsidR="0020529A" w:rsidRPr="00E4452A">
        <w:rPr>
          <w:rFonts w:ascii="TH SarabunPSK" w:hAnsi="TH SarabunPSK" w:cs="TH SarabunPSK"/>
          <w:sz w:val="32"/>
          <w:szCs w:val="32"/>
          <w:cs/>
        </w:rPr>
        <w:tab/>
      </w:r>
    </w:p>
    <w:p w14:paraId="0AAA619D" w14:textId="3CD65940" w:rsidR="00571CF7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>3.</w:t>
      </w:r>
      <w:r w:rsidRPr="00E4452A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E4452A">
        <w:rPr>
          <w:rFonts w:ascii="TH SarabunPSK" w:hAnsi="TH SarabunPSK" w:cs="TH SarabunPSK"/>
          <w:sz w:val="32"/>
          <w:szCs w:val="32"/>
          <w:cs/>
        </w:rPr>
        <w:t xml:space="preserve">ความเชี่ยวชาญเฉพาะในการปฏิบัติการพยาบาล  </w:t>
      </w:r>
    </w:p>
    <w:p w14:paraId="456F7869" w14:textId="2EEA9577" w:rsidR="00571CF7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>  การพยาบาลผู้ป่วยในภาวะวิกฤติ</w:t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>  การพยาบาลผู้ป่วยภาวะเฉียบพลัน/อุบัติเหตุ/ฉุกเฉิน</w:t>
      </w:r>
    </w:p>
    <w:p w14:paraId="606B2CB5" w14:textId="310C3A7E" w:rsidR="00571CF7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>  การพยาบาลผู้ป่วยจิตเวช</w:t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>  การพยาบาลเวชปฏิบัติทั่วไป/ครอบครัว/ชุมชน</w:t>
      </w:r>
    </w:p>
    <w:p w14:paraId="0A9F106C" w14:textId="551B88BC" w:rsidR="00571CF7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 xml:space="preserve">  การพยาบาลส่งเสริมสุขภาพและป้องกันโรค             </w:t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="00D25FC1" w:rsidRPr="00D25FC1">
        <w:rPr>
          <w:rFonts w:ascii="TH SarabunPSK" w:hAnsi="TH SarabunPSK" w:cs="TH SarabunPSK" w:hint="cs"/>
          <w:sz w:val="32"/>
          <w:szCs w:val="32"/>
        </w:rPr>
        <w:sym w:font="Wingdings" w:char="F0FE"/>
      </w:r>
      <w:r w:rsidR="00D25FC1" w:rsidRPr="00B852F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25F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4452A">
        <w:rPr>
          <w:rFonts w:ascii="TH SarabunPSK" w:hAnsi="TH SarabunPSK" w:cs="TH SarabunPSK"/>
          <w:sz w:val="32"/>
          <w:szCs w:val="32"/>
          <w:cs/>
        </w:rPr>
        <w:t xml:space="preserve">  การพยาบาลผู้ป่วยในระยะเจ็บป่วยเรื้อรัง</w:t>
      </w:r>
    </w:p>
    <w:p w14:paraId="1345AB98" w14:textId="79A25FAC" w:rsidR="00571CF7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 xml:space="preserve">  การพยาบาลผู้ป่วยที่ได้รับการตรวจ/การบำบัดพิเศษ   </w:t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 xml:space="preserve">  การพยาบาผู้ป่วยในระยะเจ็บป่วยสุดท้าย      </w:t>
      </w:r>
    </w:p>
    <w:p w14:paraId="46628A31" w14:textId="602D7714" w:rsidR="00BA2735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>  อื่นๆ ระบุ ...........</w:t>
      </w:r>
      <w:r w:rsidR="00D25FC1">
        <w:rPr>
          <w:rFonts w:ascii="TH SarabunPSK" w:hAnsi="TH SarabunPSK" w:cs="TH SarabunPSK" w:hint="cs"/>
          <w:sz w:val="32"/>
          <w:szCs w:val="32"/>
          <w:cs/>
        </w:rPr>
        <w:t>การพยาบาลผู้ป่วยมะเร็งลำไส้ที่มีทวารเทียมทางหน้าท้อง</w:t>
      </w:r>
      <w:r w:rsidRPr="00E4452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</w:t>
      </w:r>
      <w:r w:rsidRPr="00E4452A">
        <w:rPr>
          <w:rFonts w:ascii="TH SarabunPSK" w:hAnsi="TH SarabunPSK" w:cs="TH SarabunPSK" w:hint="cs"/>
          <w:sz w:val="32"/>
          <w:szCs w:val="32"/>
          <w:cs/>
        </w:rPr>
        <w:t>..........</w:t>
      </w:r>
    </w:p>
    <w:p w14:paraId="58600D57" w14:textId="0FA16CE9" w:rsidR="00571CF7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 w:hint="cs"/>
          <w:sz w:val="32"/>
          <w:szCs w:val="32"/>
          <w:cs/>
        </w:rPr>
        <w:t>4. สถานที่ปฏิบัติการพยาบาล ........</w:t>
      </w:r>
      <w:r w:rsidR="00D25FC1">
        <w:rPr>
          <w:rFonts w:ascii="TH SarabunPSK" w:hAnsi="TH SarabunPSK" w:cs="TH SarabunPSK" w:hint="cs"/>
          <w:sz w:val="32"/>
          <w:szCs w:val="32"/>
          <w:cs/>
        </w:rPr>
        <w:t>ตึกศัลยกรรมหญิงและ</w:t>
      </w:r>
      <w:r w:rsidR="00D25FC1" w:rsidRPr="00B852FF">
        <w:rPr>
          <w:rFonts w:ascii="TH SarabunPSK" w:hAnsi="TH SarabunPSK" w:cs="TH SarabunPSK" w:hint="cs"/>
          <w:sz w:val="32"/>
          <w:szCs w:val="32"/>
          <w:cs/>
        </w:rPr>
        <w:t>คลินิก</w:t>
      </w:r>
      <w:r w:rsidR="00D25FC1">
        <w:rPr>
          <w:rFonts w:ascii="TH SarabunPSK" w:hAnsi="TH SarabunPSK" w:cs="TH SarabunPSK"/>
          <w:sz w:val="32"/>
          <w:szCs w:val="32"/>
        </w:rPr>
        <w:t xml:space="preserve">ostomy </w:t>
      </w:r>
      <w:r w:rsidR="00D25FC1">
        <w:rPr>
          <w:rFonts w:ascii="TH SarabunPSK" w:hAnsi="TH SarabunPSK" w:cs="TH SarabunPSK" w:hint="cs"/>
          <w:sz w:val="32"/>
          <w:szCs w:val="32"/>
          <w:cs/>
        </w:rPr>
        <w:t>และแผลเรื้อรัง</w:t>
      </w:r>
      <w:r w:rsidR="00D25FC1" w:rsidRPr="00B852FF">
        <w:rPr>
          <w:rFonts w:ascii="TH SarabunPSK" w:hAnsi="TH SarabunPSK" w:cs="TH SarabunPSK" w:hint="cs"/>
          <w:sz w:val="32"/>
          <w:szCs w:val="32"/>
          <w:cs/>
        </w:rPr>
        <w:t>.........</w:t>
      </w:r>
    </w:p>
    <w:p w14:paraId="4459544A" w14:textId="77777777" w:rsidR="00D25FC1" w:rsidRDefault="006C140B" w:rsidP="00D25FC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5. รายชื่อพยาบาลวิชาชีพ ชำนาญการ / </w:t>
      </w:r>
      <w:r>
        <w:rPr>
          <w:rFonts w:ascii="TH SarabunPSK" w:hAnsi="TH SarabunPSK" w:cs="TH SarabunPSK"/>
          <w:sz w:val="32"/>
          <w:szCs w:val="32"/>
        </w:rPr>
        <w:t>APN</w:t>
      </w:r>
      <w:r>
        <w:rPr>
          <w:rFonts w:ascii="TH SarabunPSK" w:hAnsi="TH SarabunPSK" w:cs="TH SarabunPSK" w:hint="cs"/>
          <w:sz w:val="32"/>
          <w:szCs w:val="32"/>
          <w:cs/>
        </w:rPr>
        <w:t>....</w:t>
      </w:r>
      <w:r w:rsidR="00D25FC1">
        <w:rPr>
          <w:rFonts w:ascii="TH SarabunPSK" w:hAnsi="TH SarabunPSK" w:cs="TH SarabunPSK"/>
          <w:sz w:val="32"/>
          <w:szCs w:val="32"/>
        </w:rPr>
        <w:t xml:space="preserve"> </w:t>
      </w:r>
      <w:r w:rsidR="00D25FC1">
        <w:rPr>
          <w:rFonts w:ascii="TH SarabunPSK" w:hAnsi="TH SarabunPSK" w:cs="TH SarabunPSK" w:hint="cs"/>
          <w:sz w:val="32"/>
          <w:szCs w:val="32"/>
          <w:cs/>
        </w:rPr>
        <w:t>นาง</w:t>
      </w:r>
      <w:proofErr w:type="spellStart"/>
      <w:r w:rsidR="00D25FC1">
        <w:rPr>
          <w:rFonts w:ascii="TH SarabunPSK" w:hAnsi="TH SarabunPSK" w:cs="TH SarabunPSK" w:hint="cs"/>
          <w:sz w:val="32"/>
          <w:szCs w:val="32"/>
          <w:cs/>
        </w:rPr>
        <w:t>ศิ</w:t>
      </w:r>
      <w:proofErr w:type="spellEnd"/>
      <w:r w:rsidR="00D25FC1">
        <w:rPr>
          <w:rFonts w:ascii="TH SarabunPSK" w:hAnsi="TH SarabunPSK" w:cs="TH SarabunPSK" w:hint="cs"/>
          <w:sz w:val="32"/>
          <w:szCs w:val="32"/>
          <w:cs/>
        </w:rPr>
        <w:t>ริกัญญา  อุสาหะ</w:t>
      </w:r>
      <w:proofErr w:type="spellStart"/>
      <w:r w:rsidR="00D25FC1">
        <w:rPr>
          <w:rFonts w:ascii="TH SarabunPSK" w:hAnsi="TH SarabunPSK" w:cs="TH SarabunPSK" w:hint="cs"/>
          <w:sz w:val="32"/>
          <w:szCs w:val="32"/>
          <w:cs/>
        </w:rPr>
        <w:t>พิ</w:t>
      </w:r>
      <w:proofErr w:type="spellEnd"/>
      <w:r w:rsidR="00D25FC1">
        <w:rPr>
          <w:rFonts w:ascii="TH SarabunPSK" w:hAnsi="TH SarabunPSK" w:cs="TH SarabunPSK" w:hint="cs"/>
          <w:sz w:val="32"/>
          <w:szCs w:val="32"/>
          <w:cs/>
        </w:rPr>
        <w:t>ริยก</w:t>
      </w:r>
      <w:proofErr w:type="spellStart"/>
      <w:r w:rsidR="00D25FC1">
        <w:rPr>
          <w:rFonts w:ascii="TH SarabunPSK" w:hAnsi="TH SarabunPSK" w:cs="TH SarabunPSK" w:hint="cs"/>
          <w:sz w:val="32"/>
          <w:szCs w:val="32"/>
          <w:cs/>
        </w:rPr>
        <w:t>ุล</w:t>
      </w:r>
      <w:proofErr w:type="spellEnd"/>
      <w:r w:rsidR="00D25FC1">
        <w:rPr>
          <w:rFonts w:ascii="TH SarabunPSK" w:hAnsi="TH SarabunPSK" w:cs="TH SarabunPSK" w:hint="cs"/>
          <w:sz w:val="32"/>
          <w:szCs w:val="32"/>
          <w:cs/>
        </w:rPr>
        <w:t xml:space="preserve">  พยาบาลวิชาชีพ ชำนาญการ</w:t>
      </w:r>
      <w:r w:rsidR="00D25FC1">
        <w:rPr>
          <w:rFonts w:ascii="TH SarabunPSK" w:hAnsi="TH SarabunPSK" w:cs="TH SarabunPSK"/>
          <w:sz w:val="32"/>
          <w:szCs w:val="32"/>
        </w:rPr>
        <w:t xml:space="preserve">  APN</w:t>
      </w:r>
    </w:p>
    <w:p w14:paraId="1243E6C1" w14:textId="3A1C4B93" w:rsidR="00E23A9E" w:rsidRPr="00E4452A" w:rsidRDefault="006C140B" w:rsidP="00D25FC1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6</w:t>
      </w:r>
      <w:r w:rsidR="00E23A9E" w:rsidRPr="00E4452A">
        <w:rPr>
          <w:rFonts w:ascii="TH SarabunPSK" w:hAnsi="TH SarabunPSK" w:cs="TH SarabunPSK"/>
          <w:sz w:val="32"/>
          <w:szCs w:val="32"/>
        </w:rPr>
        <w:t xml:space="preserve">. </w:t>
      </w:r>
      <w:r w:rsidR="00E23A9E" w:rsidRPr="00E4452A">
        <w:rPr>
          <w:rFonts w:ascii="TH SarabunPSK" w:hAnsi="TH SarabunPSK" w:cs="TH SarabunPSK" w:hint="cs"/>
          <w:sz w:val="32"/>
          <w:szCs w:val="32"/>
          <w:cs/>
        </w:rPr>
        <w:t>ระยะเวลาปฏิบัติการพยาบาล (</w:t>
      </w:r>
      <w:r w:rsidR="00E23A9E" w:rsidRPr="00E4452A">
        <w:rPr>
          <w:rFonts w:ascii="TH SarabunPSK" w:hAnsi="TH SarabunPSK" w:cs="TH SarabunPSK"/>
          <w:sz w:val="32"/>
          <w:szCs w:val="32"/>
        </w:rPr>
        <w:t>Faculty Practice</w:t>
      </w:r>
      <w:r w:rsidR="00E23A9E" w:rsidRPr="00E4452A"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 w:rsidR="00571CF7" w:rsidRPr="00E4452A">
        <w:rPr>
          <w:rFonts w:ascii="TH SarabunPSK" w:hAnsi="TH SarabunPSK" w:cs="TH SarabunPSK" w:hint="cs"/>
          <w:sz w:val="32"/>
          <w:szCs w:val="32"/>
          <w:cs/>
        </w:rPr>
        <w:t xml:space="preserve"> .....</w:t>
      </w:r>
      <w:r w:rsidR="00D25FC1">
        <w:rPr>
          <w:rFonts w:ascii="TH SarabunPSK" w:hAnsi="TH SarabunPSK" w:cs="TH SarabunPSK"/>
          <w:sz w:val="32"/>
          <w:szCs w:val="32"/>
        </w:rPr>
        <w:t xml:space="preserve">1 </w:t>
      </w:r>
      <w:proofErr w:type="gramStart"/>
      <w:r w:rsidR="00D25FC1">
        <w:rPr>
          <w:rFonts w:ascii="TH SarabunPSK" w:hAnsi="TH SarabunPSK" w:cs="TH SarabunPSK" w:hint="cs"/>
          <w:sz w:val="32"/>
          <w:szCs w:val="32"/>
          <w:cs/>
        </w:rPr>
        <w:t xml:space="preserve">กุมภาพันธ์  </w:t>
      </w:r>
      <w:r w:rsidR="00D25FC1">
        <w:rPr>
          <w:rFonts w:ascii="TH SarabunPSK" w:hAnsi="TH SarabunPSK" w:cs="TH SarabunPSK"/>
          <w:sz w:val="32"/>
          <w:szCs w:val="32"/>
        </w:rPr>
        <w:t>-</w:t>
      </w:r>
      <w:proofErr w:type="gramEnd"/>
      <w:r w:rsidR="00D25FC1">
        <w:rPr>
          <w:rFonts w:ascii="TH SarabunPSK" w:hAnsi="TH SarabunPSK" w:cs="TH SarabunPSK"/>
          <w:sz w:val="32"/>
          <w:szCs w:val="32"/>
        </w:rPr>
        <w:t xml:space="preserve"> 31 </w:t>
      </w:r>
      <w:r w:rsidR="00D25FC1">
        <w:rPr>
          <w:rFonts w:ascii="TH SarabunPSK" w:hAnsi="TH SarabunPSK" w:cs="TH SarabunPSK" w:hint="cs"/>
          <w:sz w:val="32"/>
          <w:szCs w:val="32"/>
          <w:cs/>
        </w:rPr>
        <w:t>พฤษภาคม</w:t>
      </w:r>
      <w:r w:rsidR="00D25FC1">
        <w:rPr>
          <w:rFonts w:ascii="TH SarabunPSK" w:hAnsi="TH SarabunPSK" w:cs="TH SarabunPSK"/>
          <w:sz w:val="32"/>
          <w:szCs w:val="32"/>
        </w:rPr>
        <w:t xml:space="preserve">   2568</w:t>
      </w:r>
      <w:r w:rsidR="00571CF7" w:rsidRPr="00E4452A">
        <w:rPr>
          <w:rFonts w:ascii="TH SarabunPSK" w:hAnsi="TH SarabunPSK" w:cs="TH SarabunPSK" w:hint="cs"/>
          <w:sz w:val="32"/>
          <w:szCs w:val="32"/>
          <w:cs/>
        </w:rPr>
        <w:t>..................</w:t>
      </w:r>
    </w:p>
    <w:p w14:paraId="03E15631" w14:textId="61DABD0B" w:rsidR="00571CF7" w:rsidRPr="00E4452A" w:rsidRDefault="00571CF7">
      <w:pPr>
        <w:rPr>
          <w:rFonts w:ascii="TH SarabunPSK" w:hAnsi="TH SarabunPSK" w:cs="TH SarabunPSK"/>
          <w:b/>
          <w:bCs/>
          <w:sz w:val="32"/>
          <w:szCs w:val="32"/>
        </w:rPr>
      </w:pPr>
      <w:r w:rsidRPr="00E4452A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5594FF9F" w14:textId="77777777" w:rsidR="00B70094" w:rsidRPr="00E4452A" w:rsidRDefault="00B70094" w:rsidP="00B70094">
      <w:pPr>
        <w:spacing w:after="0" w:line="240" w:lineRule="auto"/>
        <w:ind w:left="1440" w:firstLine="720"/>
        <w:rPr>
          <w:rFonts w:ascii="TH SarabunIT๙" w:hAnsi="TH SarabunIT๙" w:cs="TH SarabunIT๙"/>
          <w:sz w:val="32"/>
          <w:szCs w:val="32"/>
          <w:u w:val="dotted"/>
        </w:rPr>
      </w:pPr>
    </w:p>
    <w:p w14:paraId="501F68F4" w14:textId="77777777" w:rsidR="00B70094" w:rsidRPr="00E4452A" w:rsidRDefault="00B70094" w:rsidP="00B70094">
      <w:pPr>
        <w:spacing w:after="0" w:line="240" w:lineRule="auto"/>
        <w:ind w:left="1440" w:firstLine="720"/>
        <w:rPr>
          <w:rFonts w:ascii="TH SarabunIT๙" w:hAnsi="TH SarabunIT๙" w:cs="TH SarabunIT๙"/>
          <w:sz w:val="32"/>
          <w:szCs w:val="32"/>
          <w:u w:val="dotted"/>
        </w:rPr>
      </w:pPr>
    </w:p>
    <w:tbl>
      <w:tblPr>
        <w:tblW w:w="13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4352"/>
        <w:gridCol w:w="3859"/>
        <w:gridCol w:w="1364"/>
        <w:gridCol w:w="1527"/>
      </w:tblGrid>
      <w:tr w:rsidR="003D24FA" w:rsidRPr="00E4452A" w14:paraId="153F10D3" w14:textId="77777777" w:rsidTr="00365E14">
        <w:trPr>
          <w:trHeight w:val="780"/>
          <w:tblHeader/>
          <w:jc w:val="center"/>
        </w:trPr>
        <w:tc>
          <w:tcPr>
            <w:tcW w:w="1980" w:type="dxa"/>
            <w:vAlign w:val="center"/>
          </w:tcPr>
          <w:p w14:paraId="600A2B96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.ด.ป</w:t>
            </w:r>
            <w:proofErr w:type="spellEnd"/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.</w:t>
            </w:r>
          </w:p>
          <w:p w14:paraId="0136F642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4352" w:type="dxa"/>
            <w:vAlign w:val="center"/>
          </w:tcPr>
          <w:p w14:paraId="3491F082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การปฏิบัติการพยาบาล</w:t>
            </w:r>
          </w:p>
          <w:p w14:paraId="5DC47D59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(เขียนสะท้อนให้เห็นภาพของการปฏิบัติตั้งแต่เริ่มแรก พบอะไรข้อมูลที่พบ ปัญหา สาเหตุ การพยาบาลที่ให้ ไปให้บริการคนเดียวหรือไปให้บริการร่วมกับพยาบาลวิชาชีพ/สหวิชาชีพ )</w:t>
            </w:r>
          </w:p>
        </w:tc>
        <w:tc>
          <w:tcPr>
            <w:tcW w:w="3859" w:type="dxa"/>
            <w:tcBorders>
              <w:bottom w:val="single" w:sz="4" w:space="0" w:color="auto"/>
            </w:tcBorders>
            <w:vAlign w:val="center"/>
          </w:tcPr>
          <w:p w14:paraId="5609A7AB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ผลการประเมิน</w:t>
            </w:r>
          </w:p>
          <w:p w14:paraId="4B7235AB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(ระบุการเปลี่ยนแปลง/ผลลัพธ์ที่เกิดขึ้นเป็นอย่างไร)</w:t>
            </w:r>
          </w:p>
        </w:tc>
        <w:tc>
          <w:tcPr>
            <w:tcW w:w="1364" w:type="dxa"/>
            <w:tcBorders>
              <w:bottom w:val="single" w:sz="4" w:space="0" w:color="auto"/>
            </w:tcBorders>
            <w:vAlign w:val="center"/>
          </w:tcPr>
          <w:p w14:paraId="7781C632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ภาพประกอบ</w:t>
            </w:r>
          </w:p>
          <w:p w14:paraId="489D6DA4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(ถ้ามี)</w:t>
            </w:r>
          </w:p>
        </w:tc>
        <w:tc>
          <w:tcPr>
            <w:tcW w:w="1527" w:type="dxa"/>
            <w:tcBorders>
              <w:bottom w:val="single" w:sz="4" w:space="0" w:color="auto"/>
            </w:tcBorders>
          </w:tcPr>
          <w:p w14:paraId="5A84019F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หมายเหตุ</w:t>
            </w:r>
          </w:p>
        </w:tc>
      </w:tr>
      <w:tr w:rsidR="003D24FA" w:rsidRPr="00E4452A" w14:paraId="19547E1B" w14:textId="77777777" w:rsidTr="00365E14">
        <w:trPr>
          <w:trHeight w:val="881"/>
          <w:jc w:val="center"/>
        </w:trPr>
        <w:tc>
          <w:tcPr>
            <w:tcW w:w="1980" w:type="dxa"/>
          </w:tcPr>
          <w:p w14:paraId="1AB859C4" w14:textId="77777777" w:rsidR="00B70094" w:rsidRDefault="00242387" w:rsidP="009D5EBE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7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ก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พ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 68</w:t>
            </w:r>
          </w:p>
          <w:p w14:paraId="2F751CE2" w14:textId="26EEAE60" w:rsidR="00242387" w:rsidRPr="00E4452A" w:rsidRDefault="00242387" w:rsidP="009D5EBE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08.00-16.30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น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</w:p>
        </w:tc>
        <w:tc>
          <w:tcPr>
            <w:tcW w:w="4352" w:type="dxa"/>
          </w:tcPr>
          <w:p w14:paraId="624F25A9" w14:textId="77777777" w:rsidR="00EE4EF1" w:rsidRDefault="00EE4EF1" w:rsidP="00EB6931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="00242387">
              <w:rPr>
                <w:rFonts w:ascii="TH SarabunPSK" w:hAnsi="TH SarabunPSK" w:cs="TH SarabunPSK" w:hint="cs"/>
                <w:sz w:val="32"/>
                <w:szCs w:val="32"/>
                <w:cs/>
              </w:rPr>
              <w:t>ศึก</w:t>
            </w:r>
            <w:r w:rsidR="008420FA">
              <w:rPr>
                <w:rFonts w:ascii="TH SarabunPSK" w:hAnsi="TH SarabunPSK" w:cs="TH SarabunPSK" w:hint="cs"/>
                <w:sz w:val="32"/>
                <w:szCs w:val="32"/>
                <w:cs/>
              </w:rPr>
              <w:t>ษาข้อมูลของผู้ป่วย</w:t>
            </w:r>
            <w:r w:rsidR="008420FA">
              <w:rPr>
                <w:rFonts w:ascii="TH SarabunPSK" w:hAnsi="TH SarabunPSK" w:cs="TH SarabunPSK" w:hint="cs"/>
                <w:sz w:val="32"/>
                <w:szCs w:val="32"/>
                <w:cs/>
              </w:rPr>
              <w:t>มะเร็งลำไส้ใหญ่ที่มีทวารเทียมทางหน้าท้อง</w:t>
            </w:r>
            <w:r w:rsidR="008420FA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มารับบริการที่</w:t>
            </w:r>
            <w:r w:rsidR="008420FA">
              <w:rPr>
                <w:rFonts w:ascii="TH SarabunPSK" w:hAnsi="TH SarabunPSK" w:cs="TH SarabunPSK" w:hint="cs"/>
                <w:sz w:val="32"/>
                <w:szCs w:val="32"/>
                <w:cs/>
              </w:rPr>
              <w:t>คลินิก</w:t>
            </w:r>
            <w:r w:rsidR="008420FA">
              <w:rPr>
                <w:rFonts w:ascii="TH SarabunPSK" w:hAnsi="TH SarabunPSK" w:cs="TH SarabunPSK"/>
                <w:sz w:val="32"/>
                <w:szCs w:val="32"/>
              </w:rPr>
              <w:t xml:space="preserve">Ostomy </w:t>
            </w:r>
            <w:r w:rsidR="008420FA"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แผลเรื้อรัง</w:t>
            </w:r>
            <w:r w:rsidR="008420F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เพื่อค้นหาปัญหาที่ผู้ป่วยมารับบริการในคลินิก</w:t>
            </w:r>
          </w:p>
          <w:p w14:paraId="3AE1E6B7" w14:textId="5FADE082" w:rsidR="00E4452A" w:rsidRPr="00C44116" w:rsidRDefault="00EE4EF1" w:rsidP="009D5EBE">
            <w:pPr>
              <w:spacing w:after="0" w:line="240" w:lineRule="auto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="00EB6931"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บริการกับผู้ป่วย</w:t>
            </w:r>
            <w:r w:rsidR="008420F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พบว่าส่วนใหญ่ที่มาขอคำปรึกษาเป็นผู้ป่วยที่มาตรวจตามแพทย์นัดหลังผ่าตัดมาประมาณ </w:t>
            </w:r>
            <w:r w:rsidR="008420FA">
              <w:rPr>
                <w:rFonts w:ascii="TH SarabunPSK" w:hAnsi="TH SarabunPSK" w:cs="TH SarabunPSK"/>
                <w:sz w:val="32"/>
                <w:szCs w:val="32"/>
              </w:rPr>
              <w:t xml:space="preserve">2-4 </w:t>
            </w:r>
            <w:proofErr w:type="gramStart"/>
            <w:r w:rsidR="008420FA">
              <w:rPr>
                <w:rFonts w:ascii="TH SarabunPSK" w:hAnsi="TH SarabunPSK" w:cs="TH SarabunPSK" w:hint="cs"/>
                <w:sz w:val="32"/>
                <w:szCs w:val="32"/>
                <w:cs/>
              </w:rPr>
              <w:t>สัปดาห์หลังจำหน่าย  และผู้ป่วยที่มีปัญหาเกี่ยวกับการปิด</w:t>
            </w:r>
            <w:proofErr w:type="gramEnd"/>
            <w:r w:rsidR="008420F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8420FA">
              <w:rPr>
                <w:rFonts w:ascii="TH SarabunPSK" w:hAnsi="TH SarabunPSK" w:cs="TH SarabunPSK"/>
                <w:sz w:val="32"/>
                <w:szCs w:val="32"/>
              </w:rPr>
              <w:t xml:space="preserve">stoma </w:t>
            </w:r>
            <w:r w:rsidR="008420F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แล้วยังไม่อุจจาระไหลซึม </w:t>
            </w:r>
            <w:r w:rsidR="00C44116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ปัญหาการใช้อุปกรณ์ในการดูแลทวารเทียมทางหน้าท้อง</w:t>
            </w:r>
          </w:p>
        </w:tc>
        <w:tc>
          <w:tcPr>
            <w:tcW w:w="3859" w:type="dxa"/>
          </w:tcPr>
          <w:p w14:paraId="3ECC38DA" w14:textId="4A3734CF" w:rsidR="00EB6931" w:rsidRDefault="00EB6931" w:rsidP="00EB6931">
            <w:pPr>
              <w:spacing w:after="0" w:line="240" w:lineRule="auto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ให้คำปรึกษาเกี่ยวกับการดูแลทวารเทียม </w:t>
            </w:r>
            <w:proofErr w:type="gramStart"/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และคำแนะนำในการปฏิบัติตนเกี่ยวกับอาหารและการใช้ชีวิตกับผู้ป่ว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ญาติ  มีความเข้าใจและสามารถปฏิบัติตามได้</w:t>
            </w:r>
            <w:proofErr w:type="gram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ั่นใจในการปฏิบัติเพิ่มมากขึ้น</w:t>
            </w:r>
            <w:r w:rsidR="00EE4EF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  <w:p w14:paraId="075CC171" w14:textId="0417BF52" w:rsidR="00B70094" w:rsidRPr="00EB6931" w:rsidRDefault="00EB6931" w:rsidP="00EB6931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บริการในการเปลี่ยนถุงครอบทวารเทียม ให้ใหม่</w:t>
            </w:r>
            <w:r w:rsidR="00EE4EF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สอนวิธีการปิดแผลโดยแนะนำผลิตภัณฑ์ในการทำแผลเพิ่มเติมผุ้ป่วยและญาติมั่นใจขึ้น</w:t>
            </w:r>
            <w:r w:rsidR="00EE4EF1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364" w:type="dxa"/>
            <w:vAlign w:val="center"/>
          </w:tcPr>
          <w:p w14:paraId="0C75C00E" w14:textId="430EBC89" w:rsidR="00B70094" w:rsidRPr="00E4452A" w:rsidRDefault="00EE4EF1" w:rsidP="00EE4EF1">
            <w:pPr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rtl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1527" w:type="dxa"/>
          </w:tcPr>
          <w:p w14:paraId="1C558ED0" w14:textId="3A08770D" w:rsidR="00B70094" w:rsidRPr="00E4452A" w:rsidRDefault="008420FA" w:rsidP="009D5EBE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นื่องจากมีปัญหา</w:t>
            </w:r>
            <w:r w:rsidR="00EE4EF1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พื้นที่เปิดบริการ</w:t>
            </w:r>
            <w:r w:rsidR="00EE4EF1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และ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บุคลากรไม่เพียงพอ </w:t>
            </w:r>
            <w:r w:rsidR="00EE4EF1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ทำให้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คลินิ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Ostomy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แผลเรื้อรัง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จึง</w:t>
            </w:r>
            <w:r w:rsidR="00EE4EF1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ย้ายไปรวม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ที่ห้องทำแผล</w:t>
            </w:r>
          </w:p>
        </w:tc>
      </w:tr>
      <w:tr w:rsidR="003D24FA" w:rsidRPr="00E4452A" w14:paraId="7C9C5372" w14:textId="77777777" w:rsidTr="00365E14">
        <w:trPr>
          <w:trHeight w:val="881"/>
          <w:jc w:val="center"/>
        </w:trPr>
        <w:tc>
          <w:tcPr>
            <w:tcW w:w="1980" w:type="dxa"/>
          </w:tcPr>
          <w:p w14:paraId="3369FAA1" w14:textId="118A3349" w:rsidR="00242387" w:rsidRDefault="00242387" w:rsidP="00242387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1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ก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พ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 68</w:t>
            </w:r>
          </w:p>
          <w:p w14:paraId="268F4A8D" w14:textId="03C0B3AE" w:rsidR="00242387" w:rsidRDefault="00242387" w:rsidP="00242387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08.00-16.30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น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</w:p>
        </w:tc>
        <w:tc>
          <w:tcPr>
            <w:tcW w:w="4352" w:type="dxa"/>
          </w:tcPr>
          <w:p w14:paraId="6FCB4138" w14:textId="77777777" w:rsidR="00242387" w:rsidRDefault="00EE4EF1" w:rsidP="009D5EBE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ปฏิบัติการพยาบาลผู้ป่วยมะเร็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ำไส้ใหญ่ที่มีทวารเทียมทางหน้าท้อง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ี่หอผู้ป่วยศัลยกรรมหญิง ก่อนการผ่าตัด จำนวน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ราย </w:t>
            </w:r>
          </w:p>
          <w:p w14:paraId="622BBB7E" w14:textId="4412BFC0" w:rsidR="00EE4EF1" w:rsidRPr="00E4452A" w:rsidRDefault="00EE4EF1" w:rsidP="009D5EBE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  <w:cs/>
              </w:rPr>
            </w:pPr>
          </w:p>
        </w:tc>
        <w:tc>
          <w:tcPr>
            <w:tcW w:w="3859" w:type="dxa"/>
          </w:tcPr>
          <w:p w14:paraId="42C4BA6C" w14:textId="3DF6A8A4" w:rsidR="00242387" w:rsidRPr="00E4452A" w:rsidRDefault="00EE4EF1" w:rsidP="00EE4EF1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ให้คำแนะนำในการปฏิบัติตนก่อนการผ่าตัดและหลังผ่าตัด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มะเร็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ำไส้ใหญ่ที่มีทวารเทียมทางหน้าท้อง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และการยอมรับภาพลักษณ์ที่เกิดขึ้น ผู้ป่วยเข้าใจและยอมรับกับภาพลักษณ์ที่เกิดขึ้นเนืองจากเข้าใจถึงเหตุผลที่ต้องได้รับการผ่าตัด</w:t>
            </w:r>
          </w:p>
        </w:tc>
        <w:tc>
          <w:tcPr>
            <w:tcW w:w="1364" w:type="dxa"/>
            <w:vAlign w:val="center"/>
          </w:tcPr>
          <w:p w14:paraId="10309F6C" w14:textId="77777777" w:rsidR="00242387" w:rsidRPr="00E4452A" w:rsidRDefault="00242387" w:rsidP="009D5EBE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1527" w:type="dxa"/>
          </w:tcPr>
          <w:p w14:paraId="3460B213" w14:textId="77777777" w:rsidR="00242387" w:rsidRPr="00E4452A" w:rsidRDefault="00242387" w:rsidP="009D5EBE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3D24FA" w:rsidRPr="00E4452A" w14:paraId="49754308" w14:textId="77777777" w:rsidTr="00365E14">
        <w:trPr>
          <w:trHeight w:val="881"/>
          <w:jc w:val="center"/>
        </w:trPr>
        <w:tc>
          <w:tcPr>
            <w:tcW w:w="1980" w:type="dxa"/>
          </w:tcPr>
          <w:p w14:paraId="400B591F" w14:textId="1793BCD6" w:rsidR="00EE4EF1" w:rsidRDefault="00EE4EF1" w:rsidP="00EE4EF1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ก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พ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 68</w:t>
            </w:r>
          </w:p>
          <w:p w14:paraId="07EAB387" w14:textId="0E66CEEF" w:rsidR="00EE4EF1" w:rsidRDefault="00EE4EF1" w:rsidP="00EE4EF1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08.00-16.30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น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</w:p>
        </w:tc>
        <w:tc>
          <w:tcPr>
            <w:tcW w:w="4352" w:type="dxa"/>
          </w:tcPr>
          <w:p w14:paraId="6C27522E" w14:textId="2E7E7191" w:rsidR="00EE4EF1" w:rsidRDefault="00EE4EF1" w:rsidP="00EE4EF1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ปฏิบัติการพยาบาลผู้ป่วยมะเร็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ำไส้ใหญ่ที่มีทวารเทียมทางหน้าท้อง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ี่หอผู้ป่วยศัลยกรรมหญิง จำนวน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ราย </w:t>
            </w:r>
          </w:p>
          <w:p w14:paraId="51F5F0CC" w14:textId="77777777" w:rsidR="00EE4EF1" w:rsidRPr="00E4452A" w:rsidRDefault="00EE4EF1" w:rsidP="00EE4EF1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859" w:type="dxa"/>
          </w:tcPr>
          <w:p w14:paraId="7ABA0964" w14:textId="77777777" w:rsidR="00EE4EF1" w:rsidRDefault="00EE4EF1" w:rsidP="003D24FA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lastRenderedPageBreak/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สอนผู้ป่วยและญาติในการทำความสะอาด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วารเทียมทางหน้าท้อง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หลังผ่าตัดใน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lastRenderedPageBreak/>
              <w:t>ระยะแรก และการสังเกตอาการผิดปกติ ญาติผู้ป่วยสามารถปฏิบัติได้</w:t>
            </w:r>
          </w:p>
          <w:p w14:paraId="6323A922" w14:textId="48FF5045" w:rsidR="00EE4EF1" w:rsidRPr="00E4452A" w:rsidRDefault="003D24FA" w:rsidP="003D24FA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  <w:proofErr w:type="gramStart"/>
            <w:r w:rsidR="00EE4EF1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ให้คำแนะนำในการปฏิบัติตนหลังผ่าตัดมะเร็ง</w:t>
            </w:r>
            <w:r w:rsidR="00EE4EF1">
              <w:rPr>
                <w:rFonts w:ascii="TH SarabunPSK" w:hAnsi="TH SarabunPSK" w:cs="TH SarabunPSK" w:hint="cs"/>
                <w:sz w:val="32"/>
                <w:szCs w:val="32"/>
                <w:cs/>
              </w:rPr>
              <w:t>ลำไส้ใหญ่ที่มีทวารเทียมทางหน้าท้อง</w:t>
            </w:r>
            <w:r w:rsidR="00EE4EF1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เกี่ยวกับการรับประทานอาหาร</w:t>
            </w:r>
            <w:proofErr w:type="gramEnd"/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การดูแลทวารเทียม การเปลี่ยนถุงครอบทวารเทียม </w:t>
            </w:r>
            <w:r w:rsidR="00EE4EF1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ผู้ป่วยเข้าใจ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และสามารถทำความสะอาดทวารเทียมได้ แต่ยังกังวลและไม่มั่นใจ ให้กำลังใจผู้ป่วยและญาติและสอดเพิ่มเติม</w:t>
            </w:r>
          </w:p>
        </w:tc>
        <w:tc>
          <w:tcPr>
            <w:tcW w:w="1364" w:type="dxa"/>
            <w:vAlign w:val="center"/>
          </w:tcPr>
          <w:p w14:paraId="6A1C7430" w14:textId="77777777" w:rsidR="00EE4EF1" w:rsidRPr="00E4452A" w:rsidRDefault="00EE4EF1" w:rsidP="00EE4EF1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1527" w:type="dxa"/>
          </w:tcPr>
          <w:p w14:paraId="60A2326C" w14:textId="77777777" w:rsidR="00EE4EF1" w:rsidRPr="00E4452A" w:rsidRDefault="00EE4EF1" w:rsidP="00EE4EF1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3D24FA" w:rsidRPr="00E4452A" w14:paraId="1EFA9995" w14:textId="77777777" w:rsidTr="00365E14">
        <w:trPr>
          <w:trHeight w:val="881"/>
          <w:jc w:val="center"/>
        </w:trPr>
        <w:tc>
          <w:tcPr>
            <w:tcW w:w="1980" w:type="dxa"/>
          </w:tcPr>
          <w:p w14:paraId="19C0121F" w14:textId="7FF5727C" w:rsidR="00EE4EF1" w:rsidRDefault="00EE4EF1" w:rsidP="00EE4EF1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8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ก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พ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 68</w:t>
            </w:r>
          </w:p>
          <w:p w14:paraId="26E75614" w14:textId="7883E176" w:rsidR="00EE4EF1" w:rsidRDefault="00EE4EF1" w:rsidP="00EE4EF1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08.00-16.30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น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</w:p>
        </w:tc>
        <w:tc>
          <w:tcPr>
            <w:tcW w:w="4352" w:type="dxa"/>
          </w:tcPr>
          <w:p w14:paraId="13DDFB76" w14:textId="4D37C7FA" w:rsidR="00EE4EF1" w:rsidRPr="00E4452A" w:rsidRDefault="003D24FA" w:rsidP="003D24FA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บริการกับผู้ป่วยที่</w:t>
            </w:r>
            <w:r w:rsidR="00C44116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มะเร็ง</w:t>
            </w:r>
            <w:r w:rsidR="00C44116">
              <w:rPr>
                <w:rFonts w:ascii="TH SarabunPSK" w:hAnsi="TH SarabunPSK" w:cs="TH SarabunPSK" w:hint="cs"/>
                <w:sz w:val="32"/>
                <w:szCs w:val="32"/>
                <w:cs/>
              </w:rPr>
              <w:t>ลำไส้ใหญ่ที่มีทวารเทียมทางหน้าท้อ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ารับบริการที่คลินิ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Ostomy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แผลเรื้อรัง และผู้ป่วยที่มีปัญหาเกี่ยว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ุปกรณ์ในการปิดแผลทวารเทียม</w:t>
            </w:r>
          </w:p>
        </w:tc>
        <w:tc>
          <w:tcPr>
            <w:tcW w:w="3859" w:type="dxa"/>
          </w:tcPr>
          <w:p w14:paraId="3163242D" w14:textId="77777777" w:rsidR="003D24FA" w:rsidRDefault="003D24FA" w:rsidP="003D24FA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ี่ยวกับอุปกรณ์ในการทำความสะอาดทวารเทียม แป้นและถุงครอบทวารเทียม </w:t>
            </w:r>
            <w:proofErr w:type="gram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บว่าที่รพ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กให้ไปพบว่าใช้ไม่คงทนอุจจาระรั่วซึมง่าย</w:t>
            </w:r>
            <w:proofErr w:type="gramEnd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proofErr w:type="gram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และแข็งไม่แนบกับผิวหนัง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แนะนำให้นวดหรือคลึงให้แป้นมีความนิ่มและใช้น้ำมันลูบแป้นจะทำให้นิ่มขึ้น</w:t>
            </w:r>
            <w:proofErr w:type="gramEnd"/>
          </w:p>
          <w:p w14:paraId="46048834" w14:textId="00E18F35" w:rsidR="00EE4EF1" w:rsidRPr="003D24FA" w:rsidRDefault="003D24FA" w:rsidP="003D24FA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364" w:type="dxa"/>
            <w:vAlign w:val="center"/>
          </w:tcPr>
          <w:p w14:paraId="36E9FE6B" w14:textId="77777777" w:rsidR="00EE4EF1" w:rsidRPr="00E4452A" w:rsidRDefault="00EE4EF1" w:rsidP="00EE4EF1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1527" w:type="dxa"/>
          </w:tcPr>
          <w:p w14:paraId="49D22C4E" w14:textId="77777777" w:rsidR="00EE4EF1" w:rsidRPr="00E4452A" w:rsidRDefault="00EE4EF1" w:rsidP="00EE4EF1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3D24FA" w:rsidRPr="00E4452A" w14:paraId="4D6650B2" w14:textId="77777777" w:rsidTr="00365E14">
        <w:trPr>
          <w:trHeight w:val="881"/>
          <w:jc w:val="center"/>
        </w:trPr>
        <w:tc>
          <w:tcPr>
            <w:tcW w:w="1980" w:type="dxa"/>
          </w:tcPr>
          <w:p w14:paraId="0635F2AA" w14:textId="3141E47B" w:rsidR="003D24FA" w:rsidRDefault="003D24FA" w:rsidP="003D24FA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4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มี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ค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.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68</w:t>
            </w:r>
          </w:p>
          <w:p w14:paraId="56AE1AB8" w14:textId="5EAB21B9" w:rsidR="003D24FA" w:rsidRDefault="003D24FA" w:rsidP="003D24FA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08.00-16.30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น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</w:p>
        </w:tc>
        <w:tc>
          <w:tcPr>
            <w:tcW w:w="4352" w:type="dxa"/>
          </w:tcPr>
          <w:p w14:paraId="6AF6116F" w14:textId="77777777" w:rsidR="00365E14" w:rsidRDefault="003D24FA" w:rsidP="003D24FA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ปฏิบัติการพยาบาลผู้ป่วยมะเร็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ำไส้ใหญ่</w:t>
            </w:r>
            <w:r w:rsidR="00365E14">
              <w:rPr>
                <w:rFonts w:ascii="TH SarabunPSK" w:hAnsi="TH SarabunPSK" w:cs="TH SarabunPSK" w:hint="cs"/>
                <w:sz w:val="32"/>
                <w:szCs w:val="32"/>
                <w:cs/>
              </w:rPr>
              <w:t>ได้รับการผ่าตัด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วารเทียมทางหน้าท้อง</w:t>
            </w:r>
            <w:r w:rsidR="00365E1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ในระยะ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หลัง </w:t>
            </w:r>
            <w:r>
              <w:rPr>
                <w:rFonts w:ascii="TH SarabunPSK" w:hAnsi="TH SarabunPSK" w:cs="TH SarabunPSK"/>
                <w:sz w:val="32"/>
                <w:szCs w:val="32"/>
              </w:rPr>
              <w:t>24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proofErr w:type="gram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ม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รก</w:t>
            </w:r>
            <w:proofErr w:type="gramEnd"/>
            <w:r w:rsidR="00365E1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หอผู้ป่วยศัลยกรรมหญิง จำนวน </w:t>
            </w:r>
          </w:p>
          <w:p w14:paraId="431395E3" w14:textId="2B760DA4" w:rsidR="003D24FA" w:rsidRDefault="003D24FA" w:rsidP="003D24FA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ราย </w:t>
            </w:r>
          </w:p>
          <w:p w14:paraId="7043E50D" w14:textId="77777777" w:rsidR="003D24FA" w:rsidRPr="00E4452A" w:rsidRDefault="003D24FA" w:rsidP="003D24FA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859" w:type="dxa"/>
          </w:tcPr>
          <w:p w14:paraId="33E8E7F7" w14:textId="77777777" w:rsidR="003D24FA" w:rsidRDefault="00365E14" w:rsidP="00365E14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ดูแลผู้ป่วยภายหลังการผ่าตัด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ทวารเทียมทางหน้าท้อง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ไม่พบภาวะแทรกซ้อนของลำไส้ที่เปิดทางหน้าท้อง มีอาการปวดหลังผ่าตัด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pain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3-</w:t>
            </w:r>
            <w:proofErr w:type="gramStart"/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4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ผู้ป่วยและญาติกำลังใจดี</w:t>
            </w:r>
            <w:proofErr w:type="gramEnd"/>
          </w:p>
          <w:p w14:paraId="6E17D5FF" w14:textId="77777777" w:rsidR="00365E14" w:rsidRDefault="00365E14" w:rsidP="00365E14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77B70640" w14:textId="436DD1A2" w:rsidR="00365E14" w:rsidRPr="00365E14" w:rsidRDefault="00365E14" w:rsidP="00365E14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  <w:cs/>
              </w:rPr>
            </w:pPr>
          </w:p>
        </w:tc>
        <w:tc>
          <w:tcPr>
            <w:tcW w:w="1364" w:type="dxa"/>
            <w:vAlign w:val="center"/>
          </w:tcPr>
          <w:p w14:paraId="4377C00F" w14:textId="77777777" w:rsidR="003D24FA" w:rsidRPr="00E4452A" w:rsidRDefault="003D24FA" w:rsidP="003D24FA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1527" w:type="dxa"/>
          </w:tcPr>
          <w:p w14:paraId="640FCE32" w14:textId="77777777" w:rsidR="003D24FA" w:rsidRPr="00E4452A" w:rsidRDefault="003D24FA" w:rsidP="003D24FA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3D24FA" w:rsidRPr="00E4452A" w14:paraId="39382E43" w14:textId="77777777" w:rsidTr="00365E14">
        <w:trPr>
          <w:trHeight w:val="881"/>
          <w:jc w:val="center"/>
        </w:trPr>
        <w:tc>
          <w:tcPr>
            <w:tcW w:w="1980" w:type="dxa"/>
          </w:tcPr>
          <w:p w14:paraId="7ACB33DA" w14:textId="58F14392" w:rsidR="003D24FA" w:rsidRDefault="003D24FA" w:rsidP="003D24FA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lastRenderedPageBreak/>
              <w:t>7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มี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ค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 68</w:t>
            </w:r>
          </w:p>
          <w:p w14:paraId="0D3ADDDC" w14:textId="609122D0" w:rsidR="003D24FA" w:rsidRDefault="003D24FA" w:rsidP="003D24FA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08.00-16.30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น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</w:p>
        </w:tc>
        <w:tc>
          <w:tcPr>
            <w:tcW w:w="4352" w:type="dxa"/>
          </w:tcPr>
          <w:p w14:paraId="122EFD4F" w14:textId="00617171" w:rsidR="00365E14" w:rsidRDefault="00365E14" w:rsidP="00365E14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ปฏิบัติการพยาบาลผู้ป่วยมะเร็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ำไส้ใหญ่ที่มีทวารเทียมทางหน้าท้อง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ี่หอผู้ป่วยศัลยกรรมหญิง จำนวน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ราย </w:t>
            </w:r>
          </w:p>
          <w:p w14:paraId="265E01E3" w14:textId="77777777" w:rsidR="003D24FA" w:rsidRPr="00E4452A" w:rsidRDefault="003D24FA" w:rsidP="003D24FA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859" w:type="dxa"/>
          </w:tcPr>
          <w:p w14:paraId="7F7B2772" w14:textId="4DBE9ABB" w:rsidR="00365E14" w:rsidRPr="00E4452A" w:rsidRDefault="00365E14" w:rsidP="00365E14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วางแผนจำหน่ายผู้ป่วย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มะเร็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ำไส้ใหญ่ที่มีทวารเทียมทางหน้าท้อ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สอนและเตรียมผู้ป่วยละญาติ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ในการทำความสะอาดทวารเทียมและการเปลี่ยนแป้น พร้อมสาธิต และให้คำแนะนำในการปฏิบัติเมื่อกลับไปอยู่บ้าน ให้ญาติสาธิตการทำความสะอาดทวารเทียมให้ดูเพื่อให้เกิดความมั่นใจในการปฏิบัติพร้อมให้คำแนะนำและกำลังใจเพื่อเสริมแรงให้กับผู้ป่วยและญาติ</w:t>
            </w:r>
          </w:p>
        </w:tc>
        <w:tc>
          <w:tcPr>
            <w:tcW w:w="1364" w:type="dxa"/>
            <w:vAlign w:val="center"/>
          </w:tcPr>
          <w:p w14:paraId="32A53348" w14:textId="77777777" w:rsidR="003D24FA" w:rsidRPr="00E4452A" w:rsidRDefault="003D24FA" w:rsidP="003D24FA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1527" w:type="dxa"/>
          </w:tcPr>
          <w:p w14:paraId="06AD162B" w14:textId="77777777" w:rsidR="003D24FA" w:rsidRPr="00E4452A" w:rsidRDefault="003D24FA" w:rsidP="003D24FA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365E14" w:rsidRPr="00E4452A" w14:paraId="4C14ADEB" w14:textId="77777777" w:rsidTr="00365E14">
        <w:trPr>
          <w:trHeight w:val="881"/>
          <w:jc w:val="center"/>
        </w:trPr>
        <w:tc>
          <w:tcPr>
            <w:tcW w:w="1980" w:type="dxa"/>
          </w:tcPr>
          <w:p w14:paraId="62306861" w14:textId="29EBB548" w:rsidR="003D24FA" w:rsidRDefault="003D24FA" w:rsidP="003D24FA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22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ม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ย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 68</w:t>
            </w:r>
          </w:p>
          <w:p w14:paraId="6C2008AA" w14:textId="76214021" w:rsidR="003D24FA" w:rsidRDefault="003D24FA" w:rsidP="003D24FA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08.00-16.30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น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</w:p>
        </w:tc>
        <w:tc>
          <w:tcPr>
            <w:tcW w:w="4352" w:type="dxa"/>
          </w:tcPr>
          <w:p w14:paraId="23F949D6" w14:textId="36FAC3D6" w:rsidR="003D24FA" w:rsidRPr="00E4452A" w:rsidRDefault="00470BE8" w:rsidP="003D24FA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บริการกับผู้ป่วย</w:t>
            </w:r>
            <w:r w:rsidR="00C44116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มะเร็ง</w:t>
            </w:r>
            <w:r w:rsidR="00C44116">
              <w:rPr>
                <w:rFonts w:ascii="TH SarabunPSK" w:hAnsi="TH SarabunPSK" w:cs="TH SarabunPSK" w:hint="cs"/>
                <w:sz w:val="32"/>
                <w:szCs w:val="32"/>
                <w:cs/>
              </w:rPr>
              <w:t>ลำไส้ใหญ่ที่มีทวารเทียมทางหน้าท้อ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มารับบริการที่คลินิ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Ostomy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และแผลเรื้อรัง </w:t>
            </w:r>
          </w:p>
        </w:tc>
        <w:tc>
          <w:tcPr>
            <w:tcW w:w="3859" w:type="dxa"/>
          </w:tcPr>
          <w:p w14:paraId="1CA579E9" w14:textId="77777777" w:rsidR="00470BE8" w:rsidRDefault="00470BE8" w:rsidP="00470BE8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ให้คำปรึกษาเกี่ยวกับการขอรับอุปกรณ์ในการดูทวารเทียมเนื่องจากไม่เพียงพอต่อการใช้งานเนื่องจากมีการรั่วซึมของอุจจาระจากการปิดไม่สนิท ปรึกษาร่วมร่วมกับพยาบาลวิชาชีพ ในการประสานกับแพทย์ผุ้รักษาในการขอเบิกอุปกรณ์เพิ่มเติมและสอนการใช้อุปกรณ์โดยเฉพาะการนวดคลึงแป้นให้นิ่มก่อนปิดผิวหนังและเช็ดผิวหนังให้แห้ง รวมถึงการผลิตภัณฑ์เสริมในการทำแผลทวารเทียม </w:t>
            </w:r>
          </w:p>
          <w:p w14:paraId="2D9255C2" w14:textId="2E0F319C" w:rsidR="006D327F" w:rsidRPr="00E4452A" w:rsidRDefault="006D327F" w:rsidP="00470BE8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  <w:cs/>
              </w:rPr>
            </w:pPr>
          </w:p>
        </w:tc>
        <w:tc>
          <w:tcPr>
            <w:tcW w:w="1364" w:type="dxa"/>
            <w:vAlign w:val="center"/>
          </w:tcPr>
          <w:p w14:paraId="61F0C419" w14:textId="77777777" w:rsidR="003D24FA" w:rsidRPr="00E4452A" w:rsidRDefault="003D24FA" w:rsidP="003D24FA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1527" w:type="dxa"/>
          </w:tcPr>
          <w:p w14:paraId="6C9FDE01" w14:textId="77777777" w:rsidR="003D24FA" w:rsidRPr="00E4452A" w:rsidRDefault="003D24FA" w:rsidP="003D24FA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365E14" w:rsidRPr="00E4452A" w14:paraId="51C70B12" w14:textId="77777777" w:rsidTr="00365E14">
        <w:trPr>
          <w:trHeight w:val="881"/>
          <w:jc w:val="center"/>
        </w:trPr>
        <w:tc>
          <w:tcPr>
            <w:tcW w:w="1980" w:type="dxa"/>
          </w:tcPr>
          <w:p w14:paraId="17EFAEB7" w14:textId="08C2B8C5" w:rsidR="003D24FA" w:rsidRDefault="003D24FA" w:rsidP="003D24FA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lastRenderedPageBreak/>
              <w:t xml:space="preserve">29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ม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ย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 68</w:t>
            </w:r>
          </w:p>
          <w:p w14:paraId="6A8E4BF0" w14:textId="610E658A" w:rsidR="003D24FA" w:rsidRDefault="003D24FA" w:rsidP="003D24FA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08.00-16.30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น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</w:p>
        </w:tc>
        <w:tc>
          <w:tcPr>
            <w:tcW w:w="4352" w:type="dxa"/>
          </w:tcPr>
          <w:p w14:paraId="70042FDE" w14:textId="757949E9" w:rsidR="003D24FA" w:rsidRPr="00E4452A" w:rsidRDefault="00470BE8" w:rsidP="00470BE8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ปฏิบัติการพยาบาลผู้ป่วยมะเร็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ำไส้ใหญ่ได้รับการผ่าตัดทวารเทียมทางหน้าท้อง ในระยะหลั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ตัด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หอผู้ป่วยศัลยกรรมหญิง จำนวน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ราย</w:t>
            </w:r>
          </w:p>
        </w:tc>
        <w:tc>
          <w:tcPr>
            <w:tcW w:w="3859" w:type="dxa"/>
          </w:tcPr>
          <w:p w14:paraId="6BAD5740" w14:textId="307D055B" w:rsidR="003D24FA" w:rsidRPr="00470BE8" w:rsidRDefault="00470BE8" w:rsidP="00470BE8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ดูแลผู้ป่วยภายหลังการผ่าตัด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ทวารเทียมทางหน้าท้อง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ระยะหลังผ่าตั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72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ั่วโมง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ไม่พบภาวะแทรกซ้อนของลำไส้ที่เปิดทางหน้าท้อง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อุจจาระออกเป็นสีเหลือง สอนญาติในการทำความสะอาดและการเปลี่ยนถุงอุจจาระ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ไม่มีอาการ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ปวดหลังผ่าตัด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ญาติ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ให้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กำลังใจ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ผู้ป่วย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ดี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</w:tc>
        <w:tc>
          <w:tcPr>
            <w:tcW w:w="1364" w:type="dxa"/>
            <w:vAlign w:val="center"/>
          </w:tcPr>
          <w:p w14:paraId="73F918F9" w14:textId="77777777" w:rsidR="003D24FA" w:rsidRPr="00E4452A" w:rsidRDefault="003D24FA" w:rsidP="003D24FA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1527" w:type="dxa"/>
          </w:tcPr>
          <w:p w14:paraId="364009DC" w14:textId="77777777" w:rsidR="003D24FA" w:rsidRPr="00E4452A" w:rsidRDefault="003D24FA" w:rsidP="003D24FA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C44116" w:rsidRPr="00E4452A" w14:paraId="4EC5A224" w14:textId="77777777" w:rsidTr="00365E14">
        <w:trPr>
          <w:trHeight w:val="881"/>
          <w:jc w:val="center"/>
        </w:trPr>
        <w:tc>
          <w:tcPr>
            <w:tcW w:w="1980" w:type="dxa"/>
          </w:tcPr>
          <w:p w14:paraId="7F3F3D00" w14:textId="55B3D34F" w:rsidR="00C44116" w:rsidRDefault="00C44116" w:rsidP="00C44116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2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พ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ค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68</w:t>
            </w:r>
          </w:p>
          <w:p w14:paraId="6607E82D" w14:textId="38142395" w:rsidR="00C44116" w:rsidRDefault="00C44116" w:rsidP="00C44116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08.00-16.30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น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</w:p>
        </w:tc>
        <w:tc>
          <w:tcPr>
            <w:tcW w:w="4352" w:type="dxa"/>
          </w:tcPr>
          <w:p w14:paraId="3BECE604" w14:textId="77777777" w:rsidR="00C44116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ปฏิบัติการพยาบาลผู้ป่วยมะเร็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ลำไส้ใหญ่ได้รับการผ่าตัดทวารเทียมทางหน้าท้อง ในระยะหลัง </w:t>
            </w:r>
            <w:r>
              <w:rPr>
                <w:rFonts w:ascii="TH SarabunPSK" w:hAnsi="TH SarabunPSK" w:cs="TH SarabunPSK"/>
                <w:sz w:val="32"/>
                <w:szCs w:val="32"/>
              </w:rPr>
              <w:t>48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proofErr w:type="gram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ม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รก</w:t>
            </w:r>
            <w:proofErr w:type="gramEnd"/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หอผู้ป่วยศัลยกรรมหญิง จำนวน </w:t>
            </w:r>
          </w:p>
          <w:p w14:paraId="0A40FA1A" w14:textId="77777777" w:rsidR="00C44116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ราย </w:t>
            </w:r>
          </w:p>
          <w:p w14:paraId="5862E654" w14:textId="6AAB8571" w:rsidR="00C44116" w:rsidRPr="00E4452A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859" w:type="dxa"/>
          </w:tcPr>
          <w:p w14:paraId="652B1881" w14:textId="3BC366A7" w:rsidR="00C44116" w:rsidRPr="00E4452A" w:rsidRDefault="00C44116" w:rsidP="00C44116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ดูแลผู้ป่วยภายหลังการผ่าตัด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ทวารเทียมทางหน้าท้อง ใ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48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ม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ไม่พบภาวะแทรกซ้อนของลำไส้ที่เปิดทางหน้าท้อง ไม่มีอาการปวดแผลหลังผ่าตัด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พทย์ให้เริ่มจิบน้ำไม่มีปวดท้อง ให้คำแนะนำและสอนญาติในการดูทวารเทียม และการสังเกตความผิดปกติหลังผ่าตัด </w:t>
            </w:r>
          </w:p>
        </w:tc>
        <w:tc>
          <w:tcPr>
            <w:tcW w:w="1364" w:type="dxa"/>
            <w:vAlign w:val="center"/>
          </w:tcPr>
          <w:p w14:paraId="4157ED99" w14:textId="77777777" w:rsidR="00C44116" w:rsidRPr="00E4452A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1527" w:type="dxa"/>
          </w:tcPr>
          <w:p w14:paraId="6542CD2A" w14:textId="77777777" w:rsidR="00C44116" w:rsidRPr="00E4452A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C44116" w:rsidRPr="00E4452A" w14:paraId="7A6BC9CD" w14:textId="77777777" w:rsidTr="00365E14">
        <w:trPr>
          <w:trHeight w:val="881"/>
          <w:jc w:val="center"/>
        </w:trPr>
        <w:tc>
          <w:tcPr>
            <w:tcW w:w="1980" w:type="dxa"/>
          </w:tcPr>
          <w:p w14:paraId="65DDEA0D" w14:textId="64BEB147" w:rsidR="00C44116" w:rsidRDefault="00C44116" w:rsidP="00C44116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6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พ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ค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 68</w:t>
            </w:r>
          </w:p>
          <w:p w14:paraId="72F430F8" w14:textId="0D68F4B4" w:rsidR="00C44116" w:rsidRDefault="00C44116" w:rsidP="00C44116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08.00-16.30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น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</w:p>
        </w:tc>
        <w:tc>
          <w:tcPr>
            <w:tcW w:w="4352" w:type="dxa"/>
          </w:tcPr>
          <w:p w14:paraId="1D07A025" w14:textId="5B9AEAA5" w:rsidR="00C44116" w:rsidRPr="00E4452A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ปฏิบัติการพยาบาลผู้ป่วยมะเร็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ลำไส้ใหญ่ได้รับการผ่าตัดทวารเทียมทางหน้าท้อง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หอผู้ป่วยศัลยกรรมหญิง จำนวน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ราย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</w:tc>
        <w:tc>
          <w:tcPr>
            <w:tcW w:w="3859" w:type="dxa"/>
          </w:tcPr>
          <w:p w14:paraId="48975D45" w14:textId="61289AB9" w:rsidR="00C44116" w:rsidRPr="00E4452A" w:rsidRDefault="00C44116" w:rsidP="00C44116">
            <w:pPr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ผู้ป่วยมีปัญหารอบ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stoma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มีอาการบวม พบมีการ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hernia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ของลำไส้ผู้ป่วยได้รับการผ่าตัดแล้วเตรียมจำหน่ายผู้ป่วยกลับบ้าน ให้คำแนะนำเพิ่มเติมเกี่ยวกับการสังเกตอาการผิดปกติรวมถึงการงดการใช้แรงในการยกหรือออกแรงเบ่ง อาจทำให้เกิดการเกลับซ้ำได้  ผู้ป่วยสามารถดุแลทวารเทียมเองได้</w:t>
            </w:r>
          </w:p>
        </w:tc>
        <w:tc>
          <w:tcPr>
            <w:tcW w:w="1364" w:type="dxa"/>
            <w:vAlign w:val="center"/>
          </w:tcPr>
          <w:p w14:paraId="71E1F1E3" w14:textId="77777777" w:rsidR="00C44116" w:rsidRPr="00E4452A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1527" w:type="dxa"/>
          </w:tcPr>
          <w:p w14:paraId="040978CC" w14:textId="77777777" w:rsidR="00C44116" w:rsidRPr="00E4452A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C44116" w:rsidRPr="00E4452A" w14:paraId="54D41076" w14:textId="77777777" w:rsidTr="00365E14">
        <w:trPr>
          <w:trHeight w:val="881"/>
          <w:jc w:val="center"/>
        </w:trPr>
        <w:tc>
          <w:tcPr>
            <w:tcW w:w="1980" w:type="dxa"/>
          </w:tcPr>
          <w:p w14:paraId="0E805A29" w14:textId="02A3EB74" w:rsidR="00C44116" w:rsidRDefault="00C44116" w:rsidP="00C44116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lastRenderedPageBreak/>
              <w:t>2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3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พ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ค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 68</w:t>
            </w:r>
          </w:p>
          <w:p w14:paraId="0B2F11DC" w14:textId="6D0F9648" w:rsidR="00C44116" w:rsidRDefault="00C44116" w:rsidP="00C44116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08.00-16.30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น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</w:p>
        </w:tc>
        <w:tc>
          <w:tcPr>
            <w:tcW w:w="4352" w:type="dxa"/>
          </w:tcPr>
          <w:p w14:paraId="27CCD6E7" w14:textId="45DBFE18" w:rsidR="00C44116" w:rsidRPr="00E4452A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ปฏิบัติการพยาบาลผู้ป่วยมะเร็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ลำไส้ใหญ่ได้รับการผ่าตัดทวารเทียมทางหน้าท้อง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หอผู้ป่วยศัลยกรรมหญิง จำนวน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ราย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</w:tc>
        <w:tc>
          <w:tcPr>
            <w:tcW w:w="3859" w:type="dxa"/>
          </w:tcPr>
          <w:p w14:paraId="785D154F" w14:textId="1066331C" w:rsidR="00C44116" w:rsidRPr="00E4452A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ผู้ป่วยมีปัญหารอบ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stoma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มีอาการบวม พบมีการ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hernia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ของลำไส้ผู้ป่วยได้รับการผ่าตัดแล้วเตรียมจำหน่ายผู้ป่วยกลับบ้าน ให้คำแนะนำเพิ่มเติมเกี่ยวกับการสังเกตอาการผิดปกติรวมถึงการงดการใช้แรงในการยกหรือออกแรงเบ่ง อาจทำให้เกิดการเกลับ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ซ้ำ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ได้  ผู้ป่วยสามารถด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ู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แลทวารเทียมเองได้</w:t>
            </w:r>
          </w:p>
        </w:tc>
        <w:tc>
          <w:tcPr>
            <w:tcW w:w="1364" w:type="dxa"/>
            <w:vAlign w:val="center"/>
          </w:tcPr>
          <w:p w14:paraId="26077D26" w14:textId="77777777" w:rsidR="00C44116" w:rsidRPr="00E4452A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1527" w:type="dxa"/>
          </w:tcPr>
          <w:p w14:paraId="0858E19E" w14:textId="77777777" w:rsidR="00C44116" w:rsidRPr="00E4452A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C44116" w:rsidRPr="00E4452A" w14:paraId="555028EF" w14:textId="77777777" w:rsidTr="00365E14">
        <w:trPr>
          <w:trHeight w:val="881"/>
          <w:jc w:val="center"/>
        </w:trPr>
        <w:tc>
          <w:tcPr>
            <w:tcW w:w="1980" w:type="dxa"/>
          </w:tcPr>
          <w:p w14:paraId="0A053BA0" w14:textId="658C81E0" w:rsidR="00C44116" w:rsidRDefault="00C44116" w:rsidP="00C44116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7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พ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ค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 68</w:t>
            </w:r>
          </w:p>
          <w:p w14:paraId="42AD9779" w14:textId="05CD1928" w:rsidR="00C44116" w:rsidRDefault="00C44116" w:rsidP="00C44116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08.00-16.30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น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</w:p>
        </w:tc>
        <w:tc>
          <w:tcPr>
            <w:tcW w:w="4352" w:type="dxa"/>
          </w:tcPr>
          <w:p w14:paraId="12A02871" w14:textId="77777777" w:rsidR="00C44116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ปฏิบัติการพยาบาลผู้ป่วยมะเร็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ำไส้ใหญ่ที่มีทวารเทียมทางหน้าท้อง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ี่หอผู้ป่วยศัลยกรรมหญิง จำนวน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ราย </w:t>
            </w:r>
          </w:p>
          <w:p w14:paraId="1898D78C" w14:textId="77777777" w:rsidR="00C44116" w:rsidRPr="00E4452A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859" w:type="dxa"/>
          </w:tcPr>
          <w:p w14:paraId="3A91E07D" w14:textId="303EA6CD" w:rsidR="00C44116" w:rsidRPr="00E4452A" w:rsidRDefault="00C44116" w:rsidP="00C44116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ให้คำแนะนำและ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จำหน่ายผู้ป่วยมะเร็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ำไส้ใหญ่ที่มีทวารเทียมทางหน้าท้อง สอนและเตรียมผู้ป่วยละญาติ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ในการทำความสะอาดทวารเทียมและการเปลี่ยนแป้น พร้อม</w:t>
            </w:r>
            <w:r w:rsidR="006D327F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ให้ญาติ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สาธิต</w:t>
            </w:r>
            <w:r w:rsidR="006D327F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ย้อนหลับ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และ</w:t>
            </w:r>
            <w:r w:rsidR="006D327F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ทวนสอบ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คำแนะนำในการปฏิบัติเมื่อกลับไปอยู่บ้าน เพื่อให้เกิดความมั่นใจในการปฏิบัติพร้อมให้คำแนะนำ</w:t>
            </w:r>
            <w:r w:rsidR="006D327F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กี่ยวกับการเบิกอุปกรณ์ในการใช้ในการดูทวารเทียม (แป้นและถุงครอบ)</w:t>
            </w:r>
          </w:p>
        </w:tc>
        <w:tc>
          <w:tcPr>
            <w:tcW w:w="1364" w:type="dxa"/>
            <w:vAlign w:val="center"/>
          </w:tcPr>
          <w:p w14:paraId="095DF1F5" w14:textId="77777777" w:rsidR="00C44116" w:rsidRPr="00E4452A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1527" w:type="dxa"/>
          </w:tcPr>
          <w:p w14:paraId="7417EF9C" w14:textId="77777777" w:rsidR="00C44116" w:rsidRPr="00E4452A" w:rsidRDefault="00C44116" w:rsidP="00C4411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</w:tbl>
    <w:p w14:paraId="608D0E5B" w14:textId="77777777" w:rsidR="00B70094" w:rsidRPr="00E4452A" w:rsidRDefault="00B70094" w:rsidP="00B70094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60E463C3" w14:textId="77777777" w:rsidR="00242387" w:rsidRDefault="00242387" w:rsidP="00B70094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7F267A7F" w14:textId="77777777" w:rsidR="006D327F" w:rsidRDefault="006D327F" w:rsidP="00B7009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7A52AD6" w14:textId="77777777" w:rsidR="006D327F" w:rsidRDefault="006D327F" w:rsidP="00B7009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D50A09" w14:textId="77777777" w:rsidR="006D327F" w:rsidRDefault="006D327F" w:rsidP="00B7009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A6C2293" w14:textId="77777777" w:rsidR="006D327F" w:rsidRDefault="006D327F" w:rsidP="00B7009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1EC4675" w14:textId="0AEEE8F8" w:rsidR="00B70094" w:rsidRPr="00E4452A" w:rsidRDefault="00B70094" w:rsidP="00B7009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452A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สรุปผลลัพธ์ที่เกิดขึ้น</w:t>
      </w:r>
    </w:p>
    <w:p w14:paraId="4057E6AC" w14:textId="77777777" w:rsidR="00B70094" w:rsidRPr="00E4452A" w:rsidRDefault="00B70094" w:rsidP="00B7009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452A">
        <w:rPr>
          <w:rFonts w:ascii="TH SarabunPSK" w:hAnsi="TH SarabunPSK" w:cs="TH SarabunPSK"/>
          <w:b/>
          <w:bCs/>
          <w:sz w:val="32"/>
          <w:szCs w:val="32"/>
          <w:cs/>
        </w:rPr>
        <w:t xml:space="preserve">   ต่อผู้รับบริการ </w:t>
      </w:r>
    </w:p>
    <w:p w14:paraId="07392B1B" w14:textId="16AFC76B" w:rsidR="00B70094" w:rsidRPr="00E4452A" w:rsidRDefault="00B70094" w:rsidP="00B70094">
      <w:pPr>
        <w:spacing w:after="0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  <w:r w:rsidRPr="00E4452A">
        <w:rPr>
          <w:rFonts w:ascii="TH SarabunPSK" w:hAnsi="TH SarabunPSK" w:cs="TH SarabunPSK"/>
          <w:b/>
          <w:bCs/>
          <w:sz w:val="32"/>
          <w:szCs w:val="32"/>
          <w:cs/>
        </w:rPr>
        <w:t xml:space="preserve">   1.</w:t>
      </w:r>
      <w:r w:rsidR="00381B28" w:rsidRPr="00D40300">
        <w:rPr>
          <w:rFonts w:ascii="TH SarabunPSK" w:hAnsi="TH SarabunPSK" w:cs="TH SarabunPSK" w:hint="cs"/>
          <w:sz w:val="32"/>
          <w:szCs w:val="32"/>
          <w:cs/>
        </w:rPr>
        <w:t>ผู้ป่วย</w:t>
      </w:r>
      <w:r w:rsidR="00381B28">
        <w:rPr>
          <w:rFonts w:ascii="TH SarabunPSK" w:hAnsi="TH SarabunPSK" w:cs="TH SarabunPSK" w:hint="cs"/>
          <w:sz w:val="32"/>
          <w:szCs w:val="32"/>
          <w:cs/>
        </w:rPr>
        <w:t>มะเร็งลำไส้ใหญ่ที่มีทวารเทียมทางหน้า</w:t>
      </w:r>
      <w:r w:rsidR="00381B28" w:rsidRPr="00381B28">
        <w:rPr>
          <w:rFonts w:ascii="TH SarabunPSK" w:hAnsi="TH SarabunPSK" w:cs="TH SarabunPSK" w:hint="cs"/>
          <w:sz w:val="32"/>
          <w:szCs w:val="32"/>
          <w:cs/>
        </w:rPr>
        <w:t>ท้อง</w:t>
      </w:r>
      <w:r w:rsidR="00381B28">
        <w:rPr>
          <w:rFonts w:ascii="TH SarabunPSK" w:hAnsi="TH SarabunPSK" w:cs="TH SarabunPSK" w:hint="cs"/>
          <w:sz w:val="32"/>
          <w:szCs w:val="32"/>
          <w:cs/>
        </w:rPr>
        <w:t>และญาติ มีความรู้และ</w:t>
      </w:r>
      <w:r w:rsidR="00381B28" w:rsidRPr="00381B28">
        <w:rPr>
          <w:rFonts w:ascii="TH SarabunPSK" w:hAnsi="TH SarabunPSK" w:cs="TH SarabunPSK" w:hint="cs"/>
          <w:sz w:val="32"/>
          <w:szCs w:val="32"/>
          <w:cs/>
        </w:rPr>
        <w:t>สามารถดูแลตนเองเมื่อกลับไปอยู่ที่บ้าน ลดการเกิดภาวะแทรกซ้อนที่อาจจะเกิดขึ้นภายหลังการผ่าตัดได้</w:t>
      </w:r>
    </w:p>
    <w:p w14:paraId="37375D63" w14:textId="32F60E4E" w:rsidR="00B70094" w:rsidRPr="00E4452A" w:rsidRDefault="00B70094" w:rsidP="00381B28">
      <w:pPr>
        <w:spacing w:after="0"/>
        <w:rPr>
          <w:rFonts w:ascii="TH SarabunPSK" w:hAnsi="TH SarabunPSK" w:cs="TH SarabunPSK" w:hint="cs"/>
          <w:b/>
          <w:bCs/>
          <w:sz w:val="32"/>
          <w:szCs w:val="32"/>
          <w:cs/>
        </w:rPr>
      </w:pPr>
      <w:r w:rsidRPr="00E4452A">
        <w:rPr>
          <w:rFonts w:ascii="TH SarabunPSK" w:hAnsi="TH SarabunPSK" w:cs="TH SarabunPSK"/>
          <w:b/>
          <w:bCs/>
          <w:sz w:val="32"/>
          <w:szCs w:val="32"/>
          <w:cs/>
        </w:rPr>
        <w:t xml:space="preserve">   2</w:t>
      </w:r>
      <w:r w:rsidR="00381B2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381B28" w:rsidRPr="00381B28">
        <w:rPr>
          <w:rFonts w:ascii="TH SarabunPSK" w:hAnsi="TH SarabunPSK" w:cs="TH SarabunPSK" w:hint="cs"/>
          <w:sz w:val="32"/>
          <w:szCs w:val="32"/>
          <w:cs/>
        </w:rPr>
        <w:t>ผู้ป่วยและญาติ</w:t>
      </w:r>
      <w:r w:rsidR="00381B28">
        <w:rPr>
          <w:rFonts w:ascii="TH SarabunPSK" w:hAnsi="TH SarabunPSK" w:cs="TH SarabunPSK" w:hint="cs"/>
          <w:sz w:val="32"/>
          <w:szCs w:val="32"/>
          <w:cs/>
        </w:rPr>
        <w:t xml:space="preserve"> มีช่องทางในการขอคำปรึกษา หากพบว่ามีปัญหาเกิดขึ้นเกี่ยวกับการดูแลทวารเทียม หรือมีปัญหาเกี่ยวกับการใช้อุปกรณ์ในการดูแลทวารเทียม เช่นถุงครอบทวารเทียม</w:t>
      </w:r>
      <w:r w:rsidR="00381B28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381B28" w:rsidRPr="00381B28">
        <w:rPr>
          <w:rFonts w:ascii="TH SarabunPSK" w:hAnsi="TH SarabunPSK" w:cs="TH SarabunPSK" w:hint="cs"/>
          <w:sz w:val="32"/>
          <w:szCs w:val="32"/>
          <w:cs/>
        </w:rPr>
        <w:t>ทำให้ผ</w:t>
      </w:r>
      <w:r w:rsidR="00381B28">
        <w:rPr>
          <w:rFonts w:ascii="TH SarabunPSK" w:hAnsi="TH SarabunPSK" w:cs="TH SarabunPSK" w:hint="cs"/>
          <w:sz w:val="32"/>
          <w:szCs w:val="32"/>
          <w:cs/>
        </w:rPr>
        <w:t>ู้</w:t>
      </w:r>
      <w:r w:rsidR="00381B28" w:rsidRPr="00381B28">
        <w:rPr>
          <w:rFonts w:ascii="TH SarabunPSK" w:hAnsi="TH SarabunPSK" w:cs="TH SarabunPSK" w:hint="cs"/>
          <w:sz w:val="32"/>
          <w:szCs w:val="32"/>
          <w:cs/>
        </w:rPr>
        <w:t>ป่วยและญาติมั่นใจในการดูแลตนเองมากขึ้น</w:t>
      </w:r>
    </w:p>
    <w:p w14:paraId="2B138281" w14:textId="77777777" w:rsidR="00B70094" w:rsidRPr="00E4452A" w:rsidRDefault="00B70094" w:rsidP="00B7009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6825898" w14:textId="77777777" w:rsidR="00B70094" w:rsidRPr="00E4452A" w:rsidRDefault="00B70094" w:rsidP="00B7009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452A">
        <w:rPr>
          <w:rFonts w:ascii="TH SarabunPSK" w:hAnsi="TH SarabunPSK" w:cs="TH SarabunPSK"/>
          <w:b/>
          <w:bCs/>
          <w:sz w:val="32"/>
          <w:szCs w:val="32"/>
          <w:cs/>
        </w:rPr>
        <w:t xml:space="preserve">  ต่อตนเอง</w:t>
      </w:r>
    </w:p>
    <w:p w14:paraId="17BA8842" w14:textId="607D6C32" w:rsidR="00381B28" w:rsidRDefault="00B70094" w:rsidP="00381B28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381B28" w:rsidRPr="00381B2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81B28">
        <w:rPr>
          <w:rFonts w:ascii="TH SarabunPSK" w:hAnsi="TH SarabunPSK" w:cs="TH SarabunPSK" w:hint="cs"/>
          <w:sz w:val="32"/>
          <w:szCs w:val="32"/>
          <w:cs/>
        </w:rPr>
        <w:t xml:space="preserve">1.ได้ความรู้ ทักษะ </w:t>
      </w:r>
      <w:r w:rsidR="00381B28" w:rsidRPr="00D40300">
        <w:rPr>
          <w:rFonts w:ascii="TH SarabunPSK" w:hAnsi="TH SarabunPSK" w:cs="TH SarabunPSK" w:hint="cs"/>
          <w:sz w:val="32"/>
          <w:szCs w:val="32"/>
          <w:cs/>
        </w:rPr>
        <w:t>ด้านการพยาบาลผู้ป่วย</w:t>
      </w:r>
      <w:r w:rsidR="00381B28">
        <w:rPr>
          <w:rFonts w:ascii="TH SarabunPSK" w:hAnsi="TH SarabunPSK" w:cs="TH SarabunPSK" w:hint="cs"/>
          <w:sz w:val="32"/>
          <w:szCs w:val="32"/>
          <w:cs/>
        </w:rPr>
        <w:t>มะเร็งลำไส้ใหญ่ที่มีทวารเทียมทางหน้าท้อง</w:t>
      </w:r>
    </w:p>
    <w:p w14:paraId="6A0A1AB9" w14:textId="071101D7" w:rsidR="00381B28" w:rsidRDefault="00381B28" w:rsidP="00381B28">
      <w:pPr>
        <w:spacing w:line="240" w:lineRule="auto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>ได้</w:t>
      </w:r>
      <w:r w:rsidRPr="00BB4DF6">
        <w:rPr>
          <w:rFonts w:ascii="TH SarabunPSK" w:hAnsi="TH SarabunPSK" w:cs="TH SarabunPSK" w:hint="cs"/>
          <w:sz w:val="32"/>
          <w:szCs w:val="32"/>
          <w:cs/>
        </w:rPr>
        <w:t>บริการวิชาการด้านการพยาบาล</w:t>
      </w:r>
      <w:r>
        <w:rPr>
          <w:rFonts w:ascii="TH SarabunPSK" w:hAnsi="TH SarabunPSK" w:cs="TH SarabunPSK" w:hint="cs"/>
          <w:sz w:val="32"/>
          <w:szCs w:val="32"/>
          <w:cs/>
        </w:rPr>
        <w:t>ผู้ป่วยมะเร็งลำไส้ที่มีทวารเทียมทางหน้าท้อง</w:t>
      </w:r>
      <w:r>
        <w:rPr>
          <w:rFonts w:ascii="TH SarabunPSK" w:hAnsi="TH SarabunPSK" w:cs="TH SarabunPSK" w:hint="cs"/>
          <w:sz w:val="32"/>
          <w:szCs w:val="32"/>
          <w:cs/>
        </w:rPr>
        <w:t>เพื่อพัฒนาความเชี่ยวชาญและสามารถนำไปใช้ในการสอนนักศึกษาในรายวิชาการพยาบาลผ</w:t>
      </w:r>
      <w:r w:rsidR="008420FA">
        <w:rPr>
          <w:rFonts w:ascii="TH SarabunPSK" w:hAnsi="TH SarabunPSK" w:cs="TH SarabunPSK" w:hint="cs"/>
          <w:sz w:val="32"/>
          <w:szCs w:val="32"/>
          <w:cs/>
        </w:rPr>
        <w:t>ู้</w:t>
      </w:r>
      <w:r>
        <w:rPr>
          <w:rFonts w:ascii="TH SarabunPSK" w:hAnsi="TH SarabunPSK" w:cs="TH SarabunPSK" w:hint="cs"/>
          <w:sz w:val="32"/>
          <w:szCs w:val="32"/>
          <w:cs/>
        </w:rPr>
        <w:t>ใหญ่และผ</w:t>
      </w:r>
      <w:r w:rsidR="008420FA">
        <w:rPr>
          <w:rFonts w:ascii="TH SarabunPSK" w:hAnsi="TH SarabunPSK" w:cs="TH SarabunPSK" w:hint="cs"/>
          <w:sz w:val="32"/>
          <w:szCs w:val="32"/>
          <w:cs/>
        </w:rPr>
        <w:t>ู้</w:t>
      </w:r>
      <w:r>
        <w:rPr>
          <w:rFonts w:ascii="TH SarabunPSK" w:hAnsi="TH SarabunPSK" w:cs="TH SarabunPSK" w:hint="cs"/>
          <w:sz w:val="32"/>
          <w:szCs w:val="32"/>
          <w:cs/>
        </w:rPr>
        <w:t>สูงอายุ</w:t>
      </w:r>
      <w:r w:rsidR="008420FA">
        <w:rPr>
          <w:rFonts w:ascii="TH SarabunPSK" w:hAnsi="TH SarabunPSK" w:cs="TH SarabunPSK" w:hint="cs"/>
          <w:sz w:val="32"/>
          <w:szCs w:val="32"/>
          <w:cs/>
        </w:rPr>
        <w:t xml:space="preserve"> ในหัวข้อการพยาบาลผู้ป่วยมะเร็งลำไส้ที่ได้รับการผ่าตัดเปิดทวารเทียม ทั้งภาคทฤษฎีและภาคปฏิบัติ</w:t>
      </w:r>
    </w:p>
    <w:p w14:paraId="718D8EDD" w14:textId="7D6A9970" w:rsidR="00B70094" w:rsidRPr="00E4452A" w:rsidRDefault="00381B28" w:rsidP="00381B2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>
        <w:rPr>
          <w:rFonts w:ascii="TH SarabunPSK" w:hAnsi="TH SarabunPSK" w:cs="TH SarabunPSK" w:hint="cs"/>
          <w:sz w:val="32"/>
          <w:szCs w:val="32"/>
          <w:cs/>
        </w:rPr>
        <w:t>3.</w:t>
      </w:r>
      <w:r w:rsidR="008420F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มี</w:t>
      </w:r>
      <w:r w:rsidRPr="00BB4DF6">
        <w:rPr>
          <w:rFonts w:ascii="TH SarabunPSK" w:hAnsi="TH SarabunPSK" w:cs="TH SarabunPSK" w:hint="cs"/>
          <w:sz w:val="32"/>
          <w:szCs w:val="32"/>
          <w:cs/>
        </w:rPr>
        <w:t>เครือข่ายความร่วมมือด้านการพยาบาลผู้ป่วย</w:t>
      </w:r>
      <w:r>
        <w:rPr>
          <w:rFonts w:ascii="TH SarabunPSK" w:hAnsi="TH SarabunPSK" w:cs="TH SarabunPSK" w:hint="cs"/>
          <w:sz w:val="32"/>
          <w:szCs w:val="32"/>
          <w:cs/>
        </w:rPr>
        <w:t>มะเร็งลำไส้ใหญ่ที่มีทวารเทียมทางหน้าท้อง</w:t>
      </w:r>
    </w:p>
    <w:p w14:paraId="3C3A59F6" w14:textId="77777777" w:rsidR="00381B28" w:rsidRDefault="00381B28" w:rsidP="00B7009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7FA27C1" w14:textId="0E67B93F" w:rsidR="00B70094" w:rsidRPr="00E4452A" w:rsidRDefault="00B70094" w:rsidP="00B70094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E4452A">
        <w:rPr>
          <w:rFonts w:ascii="TH SarabunIT๙" w:hAnsi="TH SarabunIT๙" w:cs="TH SarabunIT๙"/>
          <w:sz w:val="32"/>
          <w:szCs w:val="32"/>
          <w:cs/>
        </w:rPr>
        <w:t xml:space="preserve">...............................................ผู้ตรวจสอบ                ......................................................ผู้เห็นชอบ                  .............................................................. ผู้อนุมัติ       </w:t>
      </w:r>
    </w:p>
    <w:p w14:paraId="22D3D66E" w14:textId="6C26B071" w:rsidR="00B70094" w:rsidRPr="00E4452A" w:rsidRDefault="00897B8C" w:rsidP="00B70094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B70094" w:rsidRPr="00E4452A">
        <w:rPr>
          <w:rFonts w:ascii="TH SarabunIT๙" w:hAnsi="TH SarabunIT๙" w:cs="TH SarabunIT๙"/>
          <w:sz w:val="32"/>
          <w:szCs w:val="32"/>
          <w:cs/>
        </w:rPr>
        <w:t xml:space="preserve">( </w:t>
      </w:r>
      <w:r w:rsidR="00B70094" w:rsidRPr="00E4452A">
        <w:rPr>
          <w:rFonts w:ascii="TH SarabunIT๙" w:hAnsi="TH SarabunIT๙" w:cs="TH SarabunIT๙" w:hint="cs"/>
          <w:sz w:val="32"/>
          <w:szCs w:val="32"/>
          <w:cs/>
        </w:rPr>
        <w:t>....................................</w:t>
      </w:r>
      <w:r w:rsidR="00B70094" w:rsidRPr="00E4452A">
        <w:rPr>
          <w:rFonts w:ascii="TH SarabunIT๙" w:hAnsi="TH SarabunIT๙" w:cs="TH SarabunIT๙"/>
          <w:sz w:val="32"/>
          <w:szCs w:val="32"/>
          <w:cs/>
        </w:rPr>
        <w:t xml:space="preserve">)                             </w:t>
      </w:r>
      <w:r w:rsidR="00B70094" w:rsidRPr="00E4452A">
        <w:rPr>
          <w:rFonts w:ascii="TH SarabunIT๙" w:hAnsi="TH SarabunIT๙" w:cs="TH SarabunIT๙"/>
          <w:sz w:val="32"/>
          <w:szCs w:val="32"/>
        </w:rPr>
        <w:t xml:space="preserve">    </w:t>
      </w:r>
      <w:r w:rsidR="00B70094" w:rsidRPr="00E4452A">
        <w:rPr>
          <w:rFonts w:ascii="TH SarabunIT๙" w:hAnsi="TH SarabunIT๙" w:cs="TH SarabunIT๙"/>
          <w:sz w:val="32"/>
          <w:szCs w:val="32"/>
          <w:cs/>
        </w:rPr>
        <w:t xml:space="preserve">  ( </w:t>
      </w:r>
      <w:r w:rsidR="00B70094" w:rsidRPr="00E4452A">
        <w:rPr>
          <w:rFonts w:ascii="TH SarabunIT๙" w:hAnsi="TH SarabunIT๙" w:cs="TH SarabunIT๙" w:hint="cs"/>
          <w:sz w:val="32"/>
          <w:szCs w:val="32"/>
          <w:cs/>
        </w:rPr>
        <w:t>............................................</w:t>
      </w:r>
      <w:r w:rsidR="00B70094" w:rsidRPr="00E4452A">
        <w:rPr>
          <w:rFonts w:ascii="TH SarabunIT๙" w:hAnsi="TH SarabunIT๙" w:cs="TH SarabunIT๙"/>
          <w:sz w:val="32"/>
          <w:szCs w:val="32"/>
          <w:cs/>
        </w:rPr>
        <w:t xml:space="preserve">)                                     ( </w:t>
      </w:r>
      <w:r>
        <w:rPr>
          <w:rFonts w:ascii="TH SarabunIT๙" w:hAnsi="TH SarabunIT๙" w:cs="TH SarabunIT๙" w:hint="cs"/>
          <w:sz w:val="32"/>
          <w:szCs w:val="32"/>
          <w:cs/>
        </w:rPr>
        <w:t>......................................................</w:t>
      </w:r>
      <w:r w:rsidR="00B70094" w:rsidRPr="00E4452A">
        <w:rPr>
          <w:rFonts w:ascii="TH SarabunIT๙" w:hAnsi="TH SarabunIT๙" w:cs="TH SarabunIT๙"/>
          <w:sz w:val="32"/>
          <w:szCs w:val="32"/>
          <w:cs/>
        </w:rPr>
        <w:t>)</w:t>
      </w:r>
    </w:p>
    <w:p w14:paraId="500C806C" w14:textId="400D77F3" w:rsidR="00B32650" w:rsidRPr="00E4452A" w:rsidRDefault="00B70094" w:rsidP="00B70094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E4452A">
        <w:rPr>
          <w:rFonts w:ascii="TH SarabunIT๙" w:hAnsi="TH SarabunIT๙" w:cs="TH SarabunIT๙"/>
          <w:sz w:val="32"/>
          <w:szCs w:val="32"/>
        </w:rPr>
        <w:t xml:space="preserve">   </w:t>
      </w:r>
      <w:r w:rsidRPr="00E4452A">
        <w:rPr>
          <w:rFonts w:ascii="TH SarabunIT๙" w:hAnsi="TH SarabunIT๙" w:cs="TH SarabunIT๙"/>
          <w:sz w:val="32"/>
          <w:szCs w:val="32"/>
          <w:cs/>
        </w:rPr>
        <w:t xml:space="preserve">  </w:t>
      </w:r>
      <w:r w:rsidRPr="00E4452A">
        <w:rPr>
          <w:rFonts w:ascii="TH SarabunIT๙" w:hAnsi="TH SarabunIT๙" w:cs="TH SarabunIT๙" w:hint="cs"/>
          <w:sz w:val="32"/>
          <w:szCs w:val="32"/>
          <w:cs/>
        </w:rPr>
        <w:t>หัวหน้า</w:t>
      </w:r>
      <w:r w:rsidRPr="00E4452A">
        <w:rPr>
          <w:rFonts w:ascii="TH SarabunIT๙" w:hAnsi="TH SarabunIT๙" w:cs="TH SarabunIT๙"/>
          <w:sz w:val="32"/>
          <w:szCs w:val="32"/>
          <w:cs/>
        </w:rPr>
        <w:t xml:space="preserve">สาขาวิชา                            </w:t>
      </w:r>
      <w:r w:rsidRPr="00E4452A">
        <w:rPr>
          <w:rFonts w:ascii="TH SarabunIT๙" w:hAnsi="TH SarabunIT๙" w:cs="TH SarabunIT๙" w:hint="cs"/>
          <w:sz w:val="32"/>
          <w:szCs w:val="32"/>
          <w:cs/>
        </w:rPr>
        <w:t xml:space="preserve">            </w:t>
      </w:r>
      <w:r w:rsidRPr="00E4452A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Pr="00E4452A">
        <w:rPr>
          <w:rFonts w:ascii="TH SarabunIT๙" w:hAnsi="TH SarabunIT๙" w:cs="TH SarabunIT๙" w:hint="cs"/>
          <w:sz w:val="32"/>
          <w:szCs w:val="32"/>
          <w:cs/>
        </w:rPr>
        <w:t>รองผู้อำนวยการด้านวิชาการ</w:t>
      </w:r>
      <w:r w:rsidRPr="00E4452A">
        <w:rPr>
          <w:rFonts w:ascii="TH SarabunIT๙" w:hAnsi="TH SarabunIT๙" w:cs="TH SarabunIT๙"/>
          <w:sz w:val="32"/>
          <w:szCs w:val="32"/>
          <w:cs/>
        </w:rPr>
        <w:t xml:space="preserve">                      </w:t>
      </w:r>
      <w:r w:rsidRPr="00E4452A">
        <w:rPr>
          <w:rFonts w:ascii="TH SarabunIT๙" w:hAnsi="TH SarabunIT๙" w:cs="TH SarabunIT๙"/>
          <w:sz w:val="32"/>
          <w:szCs w:val="32"/>
        </w:rPr>
        <w:t xml:space="preserve">   </w:t>
      </w:r>
      <w:r w:rsidRPr="00E4452A">
        <w:rPr>
          <w:rFonts w:ascii="TH SarabunIT๙" w:hAnsi="TH SarabunIT๙" w:cs="TH SarabunIT๙"/>
          <w:sz w:val="32"/>
          <w:szCs w:val="32"/>
          <w:cs/>
        </w:rPr>
        <w:t xml:space="preserve">             </w:t>
      </w:r>
      <w:r w:rsidRPr="00E4452A">
        <w:rPr>
          <w:rFonts w:ascii="TH SarabunIT๙" w:hAnsi="TH SarabunIT๙" w:cs="TH SarabunIT๙" w:hint="cs"/>
          <w:sz w:val="32"/>
          <w:szCs w:val="32"/>
          <w:cs/>
        </w:rPr>
        <w:t xml:space="preserve">                 </w:t>
      </w:r>
      <w:r w:rsidRPr="00E4452A">
        <w:rPr>
          <w:rFonts w:ascii="TH SarabunIT๙" w:hAnsi="TH SarabunIT๙" w:cs="TH SarabunIT๙"/>
          <w:sz w:val="32"/>
          <w:szCs w:val="32"/>
          <w:cs/>
        </w:rPr>
        <w:t>ผู้อำนวยการฯ</w:t>
      </w:r>
    </w:p>
    <w:sectPr w:rsidR="00B32650" w:rsidRPr="00E4452A" w:rsidSect="007211C2">
      <w:footerReference w:type="default" r:id="rId8"/>
      <w:pgSz w:w="15840" w:h="12240" w:orient="landscape"/>
      <w:pgMar w:top="720" w:right="720" w:bottom="720" w:left="1560" w:header="283" w:footer="283" w:gutter="0"/>
      <w:pgNumType w:start="1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B2F69A" w14:textId="77777777" w:rsidR="00A57E85" w:rsidRDefault="00A57E85" w:rsidP="007211C2">
      <w:pPr>
        <w:spacing w:after="0" w:line="240" w:lineRule="auto"/>
      </w:pPr>
      <w:r>
        <w:separator/>
      </w:r>
    </w:p>
  </w:endnote>
  <w:endnote w:type="continuationSeparator" w:id="0">
    <w:p w14:paraId="1F251D12" w14:textId="77777777" w:rsidR="00A57E85" w:rsidRDefault="00A57E85" w:rsidP="007211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BFD8F" w14:textId="682D5DD5" w:rsidR="007211C2" w:rsidRDefault="007211C2">
    <w:pPr>
      <w:pStyle w:val="a9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7211C2">
      <w:rPr>
        <w:rFonts w:ascii="TH SarabunIT๙" w:eastAsiaTheme="majorEastAsia" w:hAnsi="TH SarabunIT๙" w:cs="TH SarabunIT๙"/>
        <w:sz w:val="28"/>
        <w:cs/>
        <w:lang w:val="th-TH"/>
      </w:rPr>
      <w:t xml:space="preserve">หน้า </w:t>
    </w:r>
    <w:r w:rsidRPr="007211C2">
      <w:rPr>
        <w:rFonts w:ascii="TH SarabunIT๙" w:eastAsiaTheme="minorEastAsia" w:hAnsi="TH SarabunIT๙" w:cs="TH SarabunIT๙"/>
        <w:sz w:val="28"/>
      </w:rPr>
      <w:fldChar w:fldCharType="begin"/>
    </w:r>
    <w:r w:rsidRPr="007211C2">
      <w:rPr>
        <w:rFonts w:ascii="TH SarabunIT๙" w:hAnsi="TH SarabunIT๙" w:cs="TH SarabunIT๙"/>
        <w:sz w:val="28"/>
      </w:rPr>
      <w:instrText>PAGE   \* MERGEFORMAT</w:instrText>
    </w:r>
    <w:r w:rsidRPr="007211C2">
      <w:rPr>
        <w:rFonts w:ascii="TH SarabunIT๙" w:eastAsiaTheme="minorEastAsia" w:hAnsi="TH SarabunIT๙" w:cs="TH SarabunIT๙"/>
        <w:sz w:val="28"/>
      </w:rPr>
      <w:fldChar w:fldCharType="separate"/>
    </w:r>
    <w:r w:rsidR="00897B8C" w:rsidRPr="00897B8C">
      <w:rPr>
        <w:rFonts w:ascii="TH SarabunIT๙" w:eastAsiaTheme="majorEastAsia" w:hAnsi="TH SarabunIT๙" w:cs="TH SarabunIT๙"/>
        <w:noProof/>
        <w:sz w:val="28"/>
        <w:lang w:val="th-TH"/>
      </w:rPr>
      <w:t>13</w:t>
    </w:r>
    <w:r w:rsidRPr="007211C2">
      <w:rPr>
        <w:rFonts w:ascii="TH SarabunIT๙" w:eastAsiaTheme="majorEastAsia" w:hAnsi="TH SarabunIT๙" w:cs="TH SarabunIT๙"/>
        <w:sz w:val="28"/>
      </w:rPr>
      <w:fldChar w:fldCharType="end"/>
    </w:r>
  </w:p>
  <w:p w14:paraId="7FBE4BE7" w14:textId="77777777" w:rsidR="007211C2" w:rsidRDefault="007211C2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6F694A" w14:textId="77777777" w:rsidR="00A57E85" w:rsidRDefault="00A57E85" w:rsidP="007211C2">
      <w:pPr>
        <w:spacing w:after="0" w:line="240" w:lineRule="auto"/>
      </w:pPr>
      <w:r>
        <w:separator/>
      </w:r>
    </w:p>
  </w:footnote>
  <w:footnote w:type="continuationSeparator" w:id="0">
    <w:p w14:paraId="2E5E1C8D" w14:textId="77777777" w:rsidR="00A57E85" w:rsidRDefault="00A57E85" w:rsidP="007211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92B52"/>
    <w:multiLevelType w:val="hybridMultilevel"/>
    <w:tmpl w:val="327040A8"/>
    <w:lvl w:ilvl="0" w:tplc="26CA8F8A">
      <w:start w:val="1"/>
      <w:numFmt w:val="decimal"/>
      <w:lvlText w:val="%1."/>
      <w:lvlJc w:val="left"/>
      <w:pPr>
        <w:ind w:left="786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962233C"/>
    <w:multiLevelType w:val="hybridMultilevel"/>
    <w:tmpl w:val="CF3A8B06"/>
    <w:lvl w:ilvl="0" w:tplc="916410B2">
      <w:start w:val="1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A1C67"/>
    <w:multiLevelType w:val="hybridMultilevel"/>
    <w:tmpl w:val="AE7A355A"/>
    <w:lvl w:ilvl="0" w:tplc="DF26378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0A5C05"/>
    <w:multiLevelType w:val="hybridMultilevel"/>
    <w:tmpl w:val="4F62D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E2B90"/>
    <w:multiLevelType w:val="hybridMultilevel"/>
    <w:tmpl w:val="21B81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D63AF"/>
    <w:multiLevelType w:val="hybridMultilevel"/>
    <w:tmpl w:val="E5823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35C0A"/>
    <w:multiLevelType w:val="hybridMultilevel"/>
    <w:tmpl w:val="AA82ACB6"/>
    <w:lvl w:ilvl="0" w:tplc="5BD0CCC8">
      <w:start w:val="16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2A5977"/>
    <w:multiLevelType w:val="hybridMultilevel"/>
    <w:tmpl w:val="595225AA"/>
    <w:lvl w:ilvl="0" w:tplc="0F6AA0C6">
      <w:start w:val="1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00A52"/>
    <w:multiLevelType w:val="hybridMultilevel"/>
    <w:tmpl w:val="9288DCC0"/>
    <w:lvl w:ilvl="0" w:tplc="53A8BF2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DF94B41"/>
    <w:multiLevelType w:val="hybridMultilevel"/>
    <w:tmpl w:val="BABA033C"/>
    <w:lvl w:ilvl="0" w:tplc="82544F8E">
      <w:start w:val="15"/>
      <w:numFmt w:val="bullet"/>
      <w:lvlText w:val="-"/>
      <w:lvlJc w:val="left"/>
      <w:pPr>
        <w:ind w:left="360" w:hanging="360"/>
      </w:pPr>
      <w:rPr>
        <w:rFonts w:ascii="TH SarabunPSK" w:eastAsia="Arial Unicode MS" w:hAnsi="TH SarabunPSK" w:cs="TH SarabunPSK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264E4C"/>
    <w:multiLevelType w:val="hybridMultilevel"/>
    <w:tmpl w:val="A4F2781E"/>
    <w:lvl w:ilvl="0" w:tplc="7272FBDA">
      <w:start w:val="1"/>
      <w:numFmt w:val="decimal"/>
      <w:lvlText w:val="%1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56CD2D92"/>
    <w:multiLevelType w:val="hybridMultilevel"/>
    <w:tmpl w:val="A66AD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432868"/>
    <w:multiLevelType w:val="hybridMultilevel"/>
    <w:tmpl w:val="4732A082"/>
    <w:lvl w:ilvl="0" w:tplc="6A7480F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3" w15:restartNumberingAfterBreak="0">
    <w:nsid w:val="6DE0048E"/>
    <w:multiLevelType w:val="hybridMultilevel"/>
    <w:tmpl w:val="B28E6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4C7F84"/>
    <w:multiLevelType w:val="hybridMultilevel"/>
    <w:tmpl w:val="5A1A1C7C"/>
    <w:lvl w:ilvl="0" w:tplc="5FA6E450">
      <w:start w:val="2"/>
      <w:numFmt w:val="bullet"/>
      <w:lvlText w:val="-"/>
      <w:lvlJc w:val="left"/>
      <w:pPr>
        <w:ind w:left="720" w:hanging="360"/>
      </w:pPr>
      <w:rPr>
        <w:rFonts w:ascii="TH SarabunIT๙" w:eastAsiaTheme="minorHAns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95793">
    <w:abstractNumId w:val="4"/>
  </w:num>
  <w:num w:numId="2" w16cid:durableId="606666855">
    <w:abstractNumId w:val="5"/>
  </w:num>
  <w:num w:numId="3" w16cid:durableId="190187547">
    <w:abstractNumId w:val="11"/>
  </w:num>
  <w:num w:numId="4" w16cid:durableId="1407916280">
    <w:abstractNumId w:val="3"/>
  </w:num>
  <w:num w:numId="5" w16cid:durableId="36205960">
    <w:abstractNumId w:val="13"/>
  </w:num>
  <w:num w:numId="6" w16cid:durableId="1776516680">
    <w:abstractNumId w:val="9"/>
  </w:num>
  <w:num w:numId="7" w16cid:durableId="1446579970">
    <w:abstractNumId w:val="12"/>
  </w:num>
  <w:num w:numId="8" w16cid:durableId="992610235">
    <w:abstractNumId w:val="0"/>
  </w:num>
  <w:num w:numId="9" w16cid:durableId="363553951">
    <w:abstractNumId w:val="6"/>
  </w:num>
  <w:num w:numId="10" w16cid:durableId="398596973">
    <w:abstractNumId w:val="2"/>
  </w:num>
  <w:num w:numId="11" w16cid:durableId="1416243406">
    <w:abstractNumId w:val="8"/>
  </w:num>
  <w:num w:numId="12" w16cid:durableId="935601028">
    <w:abstractNumId w:val="7"/>
  </w:num>
  <w:num w:numId="13" w16cid:durableId="1478524458">
    <w:abstractNumId w:val="1"/>
  </w:num>
  <w:num w:numId="14" w16cid:durableId="1898973940">
    <w:abstractNumId w:val="10"/>
  </w:num>
  <w:num w:numId="15" w16cid:durableId="214604495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zE3MDExM7EwNDNT0lEKTi0uzszPAykwrAUAF4zZhSwAAAA="/>
  </w:docVars>
  <w:rsids>
    <w:rsidRoot w:val="00082F2F"/>
    <w:rsid w:val="00004C0E"/>
    <w:rsid w:val="00014111"/>
    <w:rsid w:val="000243F1"/>
    <w:rsid w:val="000436EA"/>
    <w:rsid w:val="00046BA9"/>
    <w:rsid w:val="00055C97"/>
    <w:rsid w:val="00057C14"/>
    <w:rsid w:val="000628BB"/>
    <w:rsid w:val="0008057A"/>
    <w:rsid w:val="00080719"/>
    <w:rsid w:val="00082F2F"/>
    <w:rsid w:val="00087BDE"/>
    <w:rsid w:val="0009256E"/>
    <w:rsid w:val="000A1EF6"/>
    <w:rsid w:val="000A69CC"/>
    <w:rsid w:val="000B1D73"/>
    <w:rsid w:val="000C75D2"/>
    <w:rsid w:val="000D2F72"/>
    <w:rsid w:val="000E6D8D"/>
    <w:rsid w:val="00107CC0"/>
    <w:rsid w:val="00116B45"/>
    <w:rsid w:val="001474DF"/>
    <w:rsid w:val="00150A1E"/>
    <w:rsid w:val="00171906"/>
    <w:rsid w:val="00173048"/>
    <w:rsid w:val="00184FFB"/>
    <w:rsid w:val="0019145A"/>
    <w:rsid w:val="00193AB3"/>
    <w:rsid w:val="0019757F"/>
    <w:rsid w:val="001A37DB"/>
    <w:rsid w:val="001C2B68"/>
    <w:rsid w:val="001E1E1C"/>
    <w:rsid w:val="001E4DDE"/>
    <w:rsid w:val="001F378D"/>
    <w:rsid w:val="0020529A"/>
    <w:rsid w:val="002211A5"/>
    <w:rsid w:val="002313AB"/>
    <w:rsid w:val="00242387"/>
    <w:rsid w:val="002427E8"/>
    <w:rsid w:val="0026112D"/>
    <w:rsid w:val="00296FBB"/>
    <w:rsid w:val="002A04F0"/>
    <w:rsid w:val="002A2A07"/>
    <w:rsid w:val="002B6C65"/>
    <w:rsid w:val="002B6CA3"/>
    <w:rsid w:val="002E7960"/>
    <w:rsid w:val="002F2C3B"/>
    <w:rsid w:val="00302BA5"/>
    <w:rsid w:val="003111A0"/>
    <w:rsid w:val="003179C0"/>
    <w:rsid w:val="00322353"/>
    <w:rsid w:val="00324F16"/>
    <w:rsid w:val="00345B7E"/>
    <w:rsid w:val="00347BD0"/>
    <w:rsid w:val="00351EE1"/>
    <w:rsid w:val="00365E14"/>
    <w:rsid w:val="00377AAA"/>
    <w:rsid w:val="00381B28"/>
    <w:rsid w:val="003841F6"/>
    <w:rsid w:val="00384A06"/>
    <w:rsid w:val="00390C5E"/>
    <w:rsid w:val="00392B45"/>
    <w:rsid w:val="003A7DB1"/>
    <w:rsid w:val="003C26F7"/>
    <w:rsid w:val="003D24FA"/>
    <w:rsid w:val="003D548C"/>
    <w:rsid w:val="003E393F"/>
    <w:rsid w:val="003E6272"/>
    <w:rsid w:val="003F30FF"/>
    <w:rsid w:val="0040161F"/>
    <w:rsid w:val="0041219A"/>
    <w:rsid w:val="00420D44"/>
    <w:rsid w:val="00435861"/>
    <w:rsid w:val="00435899"/>
    <w:rsid w:val="00440BDE"/>
    <w:rsid w:val="00446F9B"/>
    <w:rsid w:val="00447C66"/>
    <w:rsid w:val="00453657"/>
    <w:rsid w:val="00461040"/>
    <w:rsid w:val="00470BE8"/>
    <w:rsid w:val="0048000E"/>
    <w:rsid w:val="004849A0"/>
    <w:rsid w:val="00493C18"/>
    <w:rsid w:val="00493DDE"/>
    <w:rsid w:val="004D13EB"/>
    <w:rsid w:val="004D4C19"/>
    <w:rsid w:val="00507521"/>
    <w:rsid w:val="00513B16"/>
    <w:rsid w:val="005330B5"/>
    <w:rsid w:val="00542EDD"/>
    <w:rsid w:val="005453EF"/>
    <w:rsid w:val="005465F1"/>
    <w:rsid w:val="005605EC"/>
    <w:rsid w:val="00571CF7"/>
    <w:rsid w:val="005857F8"/>
    <w:rsid w:val="00591BD4"/>
    <w:rsid w:val="00593E9D"/>
    <w:rsid w:val="00595219"/>
    <w:rsid w:val="005962CE"/>
    <w:rsid w:val="005B5A6E"/>
    <w:rsid w:val="005C0362"/>
    <w:rsid w:val="005D7D95"/>
    <w:rsid w:val="005F03C4"/>
    <w:rsid w:val="005F3C24"/>
    <w:rsid w:val="005F7F94"/>
    <w:rsid w:val="0060578F"/>
    <w:rsid w:val="006061C6"/>
    <w:rsid w:val="00620250"/>
    <w:rsid w:val="006203F2"/>
    <w:rsid w:val="006217E0"/>
    <w:rsid w:val="00623D92"/>
    <w:rsid w:val="00625080"/>
    <w:rsid w:val="00644F52"/>
    <w:rsid w:val="00645AF6"/>
    <w:rsid w:val="00646D7C"/>
    <w:rsid w:val="006530B0"/>
    <w:rsid w:val="006736AC"/>
    <w:rsid w:val="00685308"/>
    <w:rsid w:val="006926C6"/>
    <w:rsid w:val="0069514D"/>
    <w:rsid w:val="006A1AE2"/>
    <w:rsid w:val="006A3316"/>
    <w:rsid w:val="006A4616"/>
    <w:rsid w:val="006C140B"/>
    <w:rsid w:val="006C38AA"/>
    <w:rsid w:val="006D327F"/>
    <w:rsid w:val="006E2DBB"/>
    <w:rsid w:val="007211C2"/>
    <w:rsid w:val="00730A91"/>
    <w:rsid w:val="00730FC4"/>
    <w:rsid w:val="0073315A"/>
    <w:rsid w:val="0074066E"/>
    <w:rsid w:val="00750C98"/>
    <w:rsid w:val="00757953"/>
    <w:rsid w:val="00761E54"/>
    <w:rsid w:val="007844A5"/>
    <w:rsid w:val="007865EE"/>
    <w:rsid w:val="00792548"/>
    <w:rsid w:val="007A3E85"/>
    <w:rsid w:val="007A7C46"/>
    <w:rsid w:val="007B5DEB"/>
    <w:rsid w:val="007C3116"/>
    <w:rsid w:val="007E572E"/>
    <w:rsid w:val="007E782E"/>
    <w:rsid w:val="008037E1"/>
    <w:rsid w:val="0080465A"/>
    <w:rsid w:val="00824B3D"/>
    <w:rsid w:val="008420FA"/>
    <w:rsid w:val="0084249D"/>
    <w:rsid w:val="00845606"/>
    <w:rsid w:val="008552FB"/>
    <w:rsid w:val="00857231"/>
    <w:rsid w:val="00866FA5"/>
    <w:rsid w:val="00873D7C"/>
    <w:rsid w:val="008740CC"/>
    <w:rsid w:val="00877DD1"/>
    <w:rsid w:val="00887E84"/>
    <w:rsid w:val="008902F9"/>
    <w:rsid w:val="00897B8C"/>
    <w:rsid w:val="008A4C4D"/>
    <w:rsid w:val="008A682C"/>
    <w:rsid w:val="008C22E2"/>
    <w:rsid w:val="008C379C"/>
    <w:rsid w:val="008D55A2"/>
    <w:rsid w:val="008E61FA"/>
    <w:rsid w:val="008E62D4"/>
    <w:rsid w:val="00900CB1"/>
    <w:rsid w:val="00902CBB"/>
    <w:rsid w:val="00911108"/>
    <w:rsid w:val="00912A56"/>
    <w:rsid w:val="0092439E"/>
    <w:rsid w:val="00924C99"/>
    <w:rsid w:val="0092708C"/>
    <w:rsid w:val="009402CD"/>
    <w:rsid w:val="0094676D"/>
    <w:rsid w:val="00952553"/>
    <w:rsid w:val="0095547C"/>
    <w:rsid w:val="009561B0"/>
    <w:rsid w:val="009A2B60"/>
    <w:rsid w:val="009A6805"/>
    <w:rsid w:val="009F4490"/>
    <w:rsid w:val="009F66D9"/>
    <w:rsid w:val="009F67FA"/>
    <w:rsid w:val="009F7FE3"/>
    <w:rsid w:val="00A37044"/>
    <w:rsid w:val="00A478D9"/>
    <w:rsid w:val="00A57E85"/>
    <w:rsid w:val="00A70621"/>
    <w:rsid w:val="00A91327"/>
    <w:rsid w:val="00AA55D8"/>
    <w:rsid w:val="00AB184F"/>
    <w:rsid w:val="00AC1A26"/>
    <w:rsid w:val="00AE239F"/>
    <w:rsid w:val="00AE55E7"/>
    <w:rsid w:val="00AE583E"/>
    <w:rsid w:val="00AF1BCC"/>
    <w:rsid w:val="00AF5697"/>
    <w:rsid w:val="00AF5978"/>
    <w:rsid w:val="00B01356"/>
    <w:rsid w:val="00B0561A"/>
    <w:rsid w:val="00B07170"/>
    <w:rsid w:val="00B13E0F"/>
    <w:rsid w:val="00B2059F"/>
    <w:rsid w:val="00B23188"/>
    <w:rsid w:val="00B32650"/>
    <w:rsid w:val="00B37191"/>
    <w:rsid w:val="00B43E07"/>
    <w:rsid w:val="00B63FD4"/>
    <w:rsid w:val="00B70094"/>
    <w:rsid w:val="00B8207D"/>
    <w:rsid w:val="00BA2735"/>
    <w:rsid w:val="00BA2AAC"/>
    <w:rsid w:val="00BA3002"/>
    <w:rsid w:val="00BA4224"/>
    <w:rsid w:val="00BA6CA3"/>
    <w:rsid w:val="00BA7303"/>
    <w:rsid w:val="00BD5C53"/>
    <w:rsid w:val="00BE540F"/>
    <w:rsid w:val="00BF279C"/>
    <w:rsid w:val="00C00F77"/>
    <w:rsid w:val="00C0336D"/>
    <w:rsid w:val="00C17F1E"/>
    <w:rsid w:val="00C23CB7"/>
    <w:rsid w:val="00C309F5"/>
    <w:rsid w:val="00C30C98"/>
    <w:rsid w:val="00C44116"/>
    <w:rsid w:val="00C518F4"/>
    <w:rsid w:val="00C66BD6"/>
    <w:rsid w:val="00C856EB"/>
    <w:rsid w:val="00C863B9"/>
    <w:rsid w:val="00C90DE4"/>
    <w:rsid w:val="00CB73CA"/>
    <w:rsid w:val="00CD15E1"/>
    <w:rsid w:val="00CE2B62"/>
    <w:rsid w:val="00D04D0E"/>
    <w:rsid w:val="00D07909"/>
    <w:rsid w:val="00D104A4"/>
    <w:rsid w:val="00D1369A"/>
    <w:rsid w:val="00D22374"/>
    <w:rsid w:val="00D25FC1"/>
    <w:rsid w:val="00D26541"/>
    <w:rsid w:val="00D456D9"/>
    <w:rsid w:val="00D46472"/>
    <w:rsid w:val="00D564BF"/>
    <w:rsid w:val="00D75E06"/>
    <w:rsid w:val="00D75ED3"/>
    <w:rsid w:val="00DA739F"/>
    <w:rsid w:val="00DB3E7F"/>
    <w:rsid w:val="00DC5EC0"/>
    <w:rsid w:val="00DC6B00"/>
    <w:rsid w:val="00DE09A6"/>
    <w:rsid w:val="00E23A9E"/>
    <w:rsid w:val="00E26EC4"/>
    <w:rsid w:val="00E3383A"/>
    <w:rsid w:val="00E408FA"/>
    <w:rsid w:val="00E437C6"/>
    <w:rsid w:val="00E4452A"/>
    <w:rsid w:val="00E44E2B"/>
    <w:rsid w:val="00E50323"/>
    <w:rsid w:val="00E50744"/>
    <w:rsid w:val="00E57532"/>
    <w:rsid w:val="00E608E1"/>
    <w:rsid w:val="00E7110C"/>
    <w:rsid w:val="00E7592C"/>
    <w:rsid w:val="00E814A5"/>
    <w:rsid w:val="00EB1781"/>
    <w:rsid w:val="00EB6931"/>
    <w:rsid w:val="00EC1A26"/>
    <w:rsid w:val="00EE1D83"/>
    <w:rsid w:val="00EE2B23"/>
    <w:rsid w:val="00EE4EF1"/>
    <w:rsid w:val="00EE516A"/>
    <w:rsid w:val="00F1621D"/>
    <w:rsid w:val="00F17F47"/>
    <w:rsid w:val="00F22BCF"/>
    <w:rsid w:val="00F43ED7"/>
    <w:rsid w:val="00F5102F"/>
    <w:rsid w:val="00F60DF5"/>
    <w:rsid w:val="00F7675A"/>
    <w:rsid w:val="00FA5437"/>
    <w:rsid w:val="00FD0F35"/>
    <w:rsid w:val="00FE362B"/>
    <w:rsid w:val="00FF4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C6D31E"/>
  <w15:docId w15:val="{1837FD5E-5C21-4C18-B0D6-1DB320690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82F2F"/>
    <w:pPr>
      <w:ind w:left="720"/>
      <w:contextualSpacing/>
    </w:pPr>
  </w:style>
  <w:style w:type="paragraph" w:customStyle="1" w:styleId="Default">
    <w:name w:val="Default"/>
    <w:rsid w:val="007A7C46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table" w:styleId="a4">
    <w:name w:val="Table Grid"/>
    <w:basedOn w:val="a1"/>
    <w:uiPriority w:val="39"/>
    <w:rsid w:val="00447C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2A04F0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2A04F0"/>
    <w:rPr>
      <w:rFonts w:ascii="Tahoma" w:hAnsi="Tahoma" w:cs="Angsana New"/>
      <w:sz w:val="16"/>
      <w:szCs w:val="20"/>
    </w:rPr>
  </w:style>
  <w:style w:type="paragraph" w:styleId="a7">
    <w:name w:val="header"/>
    <w:basedOn w:val="a"/>
    <w:link w:val="a8"/>
    <w:uiPriority w:val="99"/>
    <w:unhideWhenUsed/>
    <w:rsid w:val="007211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7211C2"/>
  </w:style>
  <w:style w:type="paragraph" w:styleId="a9">
    <w:name w:val="footer"/>
    <w:basedOn w:val="a"/>
    <w:link w:val="aa"/>
    <w:uiPriority w:val="99"/>
    <w:unhideWhenUsed/>
    <w:rsid w:val="007211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721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47D6C8-D6B3-41F8-AB55-01C7F9DBE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257</Words>
  <Characters>7166</Characters>
  <Application>Microsoft Office Word</Application>
  <DocSecurity>0</DocSecurity>
  <Lines>59</Lines>
  <Paragraphs>1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supparat</cp:lastModifiedBy>
  <cp:revision>2</cp:revision>
  <cp:lastPrinted>2021-10-08T08:52:00Z</cp:lastPrinted>
  <dcterms:created xsi:type="dcterms:W3CDTF">2025-09-05T16:16:00Z</dcterms:created>
  <dcterms:modified xsi:type="dcterms:W3CDTF">2025-09-05T16:16:00Z</dcterms:modified>
</cp:coreProperties>
</file>